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A16978" w14:textId="2152FC80" w:rsidR="00264DBE" w:rsidRPr="008851B9" w:rsidRDefault="008C3A0C" w:rsidP="7C650585">
      <w:pPr>
        <w:rPr>
          <w:rFonts w:ascii="Arial" w:hAnsi="Arial" w:cs="Arial"/>
          <w:b/>
          <w:color w:val="42B59D" w:themeColor="accent1"/>
          <w:sz w:val="34"/>
          <w:szCs w:val="34"/>
        </w:rPr>
      </w:pPr>
      <w:r w:rsidRPr="008851B9">
        <w:rPr>
          <w:rFonts w:ascii="Arial" w:hAnsi="Arial" w:cs="Arial"/>
          <w:b/>
          <w:bCs/>
          <w:noProof/>
          <w:color w:val="1A183A"/>
          <w:sz w:val="32"/>
        </w:rPr>
        <w:drawing>
          <wp:anchor distT="0" distB="0" distL="114300" distR="114300" simplePos="0" relativeHeight="251658240" behindDoc="0" locked="0" layoutInCell="1" allowOverlap="1" wp14:anchorId="55B2910C" wp14:editId="4B27F33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381125" cy="138112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KR376_05_DianaAwards_MasterLogo_Anti Bully_RGB_Reversed_With Text-0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851B9">
        <w:rPr>
          <w:rFonts w:ascii="Arial" w:hAnsi="Arial" w:cs="Arial"/>
          <w:b/>
          <w:color w:val="42B59D" w:themeColor="accent1"/>
          <w:sz w:val="34"/>
          <w:szCs w:val="34"/>
        </w:rPr>
        <w:t xml:space="preserve">ANTI-BULLYING </w:t>
      </w:r>
      <w:r w:rsidR="00277E18" w:rsidRPr="008851B9">
        <w:rPr>
          <w:rFonts w:ascii="Arial" w:hAnsi="Arial" w:cs="Arial"/>
          <w:b/>
          <w:color w:val="42B59D" w:themeColor="accent1"/>
          <w:sz w:val="34"/>
          <w:szCs w:val="34"/>
        </w:rPr>
        <w:t>AMBASSADOR</w:t>
      </w:r>
      <w:r w:rsidR="00185157" w:rsidRPr="008851B9">
        <w:rPr>
          <w:rFonts w:ascii="Arial" w:hAnsi="Arial" w:cs="Arial"/>
          <w:b/>
          <w:color w:val="42B59D" w:themeColor="accent1"/>
          <w:sz w:val="34"/>
          <w:szCs w:val="34"/>
        </w:rPr>
        <w:t xml:space="preserve"> </w:t>
      </w:r>
      <w:r w:rsidR="00005FF5" w:rsidRPr="008851B9">
        <w:rPr>
          <w:rFonts w:ascii="Arial" w:hAnsi="Arial" w:cs="Arial"/>
          <w:b/>
          <w:bCs/>
          <w:color w:val="42B59D" w:themeColor="accent1"/>
          <w:sz w:val="34"/>
          <w:szCs w:val="24"/>
        </w:rPr>
        <w:br/>
      </w:r>
      <w:r w:rsidR="00185157" w:rsidRPr="008851B9">
        <w:rPr>
          <w:rFonts w:ascii="Arial" w:hAnsi="Arial" w:cs="Arial"/>
          <w:b/>
          <w:color w:val="42B59D" w:themeColor="accent1"/>
          <w:sz w:val="34"/>
          <w:szCs w:val="34"/>
        </w:rPr>
        <w:t>SOCIAL ACTION</w:t>
      </w:r>
      <w:r w:rsidR="00277E18" w:rsidRPr="008851B9">
        <w:rPr>
          <w:rFonts w:ascii="Arial" w:hAnsi="Arial" w:cs="Arial"/>
          <w:b/>
          <w:color w:val="42B59D" w:themeColor="accent1"/>
          <w:sz w:val="34"/>
          <w:szCs w:val="34"/>
        </w:rPr>
        <w:t xml:space="preserve"> </w:t>
      </w:r>
      <w:r w:rsidRPr="008851B9">
        <w:rPr>
          <w:rFonts w:ascii="Arial" w:hAnsi="Arial" w:cs="Arial"/>
          <w:b/>
          <w:color w:val="42B59D" w:themeColor="accent1"/>
          <w:sz w:val="34"/>
          <w:szCs w:val="34"/>
        </w:rPr>
        <w:t>BADGE</w:t>
      </w:r>
      <w:r w:rsidR="0004316F" w:rsidRPr="008851B9">
        <w:rPr>
          <w:rFonts w:ascii="Arial" w:hAnsi="Arial" w:cs="Arial"/>
          <w:b/>
          <w:color w:val="42B59D" w:themeColor="accent1"/>
          <w:sz w:val="34"/>
          <w:szCs w:val="34"/>
        </w:rPr>
        <w:t xml:space="preserve"> APPLICATION</w:t>
      </w:r>
      <w:r w:rsidRPr="008851B9">
        <w:rPr>
          <w:rFonts w:ascii="Arial" w:hAnsi="Arial" w:cs="Arial"/>
          <w:b/>
          <w:color w:val="42B59D" w:themeColor="accent1"/>
          <w:sz w:val="34"/>
          <w:szCs w:val="34"/>
        </w:rPr>
        <w:t xml:space="preserve"> FORM_</w:t>
      </w:r>
    </w:p>
    <w:p w14:paraId="2BD11562" w14:textId="6AC62D46" w:rsidR="00CB70CB" w:rsidRPr="00F6236D" w:rsidRDefault="00CB70CB" w:rsidP="71A1AA92">
      <w:pPr>
        <w:rPr>
          <w:rFonts w:ascii="Arial" w:eastAsia="DIN Pro" w:hAnsi="Arial" w:cs="Arial"/>
          <w:sz w:val="20"/>
          <w:szCs w:val="20"/>
        </w:rPr>
      </w:pPr>
      <w:r w:rsidRPr="00F6236D">
        <w:rPr>
          <w:rFonts w:ascii="Arial" w:hAnsi="Arial" w:cs="Arial"/>
          <w:sz w:val="20"/>
          <w:szCs w:val="20"/>
        </w:rPr>
        <w:t xml:space="preserve">For inspiration </w:t>
      </w:r>
      <w:r w:rsidR="005921C8" w:rsidRPr="00F6236D">
        <w:rPr>
          <w:rFonts w:ascii="Arial" w:hAnsi="Arial" w:cs="Arial"/>
          <w:sz w:val="20"/>
          <w:szCs w:val="20"/>
        </w:rPr>
        <w:t xml:space="preserve">and </w:t>
      </w:r>
      <w:r w:rsidRPr="00F6236D">
        <w:rPr>
          <w:rFonts w:ascii="Arial" w:hAnsi="Arial" w:cs="Arial"/>
          <w:sz w:val="20"/>
          <w:szCs w:val="20"/>
        </w:rPr>
        <w:t xml:space="preserve">guidance on how to complete this application form, check out </w:t>
      </w:r>
      <w:hyperlink r:id="rId10">
        <w:r w:rsidR="71EA95A5" w:rsidRPr="00F6236D">
          <w:rPr>
            <w:rStyle w:val="Hyperlink"/>
            <w:rFonts w:ascii="Arial" w:eastAsia="DIN Pro" w:hAnsi="Arial" w:cs="Arial"/>
            <w:b/>
            <w:bCs/>
            <w:color w:val="auto"/>
            <w:sz w:val="20"/>
            <w:szCs w:val="20"/>
          </w:rPr>
          <w:t>The Diana Award - Earn your Badge (diana-award.org.uk)</w:t>
        </w:r>
      </w:hyperlink>
    </w:p>
    <w:p w14:paraId="138B4A32" w14:textId="445D7ED3" w:rsidR="005921C8" w:rsidRPr="00F6236D" w:rsidRDefault="00CB70CB" w:rsidP="4532B2AA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F6236D">
        <w:rPr>
          <w:rFonts w:ascii="Arial" w:hAnsi="Arial" w:cs="Arial"/>
          <w:sz w:val="20"/>
          <w:szCs w:val="20"/>
        </w:rPr>
        <w:t>Email your completed application form and evidence</w:t>
      </w:r>
      <w:r w:rsidR="0004316F" w:rsidRPr="00F6236D">
        <w:rPr>
          <w:rFonts w:ascii="Arial" w:hAnsi="Arial" w:cs="Arial"/>
          <w:sz w:val="20"/>
          <w:szCs w:val="20"/>
        </w:rPr>
        <w:t xml:space="preserve"> to </w:t>
      </w:r>
      <w:hyperlink r:id="rId11">
        <w:r w:rsidR="005921C8" w:rsidRPr="00F6236D">
          <w:rPr>
            <w:rStyle w:val="Hyperlink"/>
            <w:rFonts w:ascii="Arial" w:hAnsi="Arial" w:cs="Arial"/>
            <w:b/>
            <w:bCs/>
            <w:color w:val="auto"/>
            <w:sz w:val="20"/>
            <w:szCs w:val="20"/>
          </w:rPr>
          <w:t>antibullying@diana-award.org.uk</w:t>
        </w:r>
      </w:hyperlink>
      <w:r w:rsidR="005921C8" w:rsidRPr="00F6236D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</w:p>
    <w:p w14:paraId="58FC90C1" w14:textId="25FA1229" w:rsidR="08173F25" w:rsidRPr="00F6236D" w:rsidRDefault="08173F25" w:rsidP="29D8A17B">
      <w:pPr>
        <w:spacing w:after="0" w:line="240" w:lineRule="auto"/>
        <w:contextualSpacing/>
        <w:rPr>
          <w:rFonts w:ascii="Arial" w:hAnsi="Arial" w:cs="Arial"/>
          <w:color w:val="42B59D" w:themeColor="accent1"/>
          <w:sz w:val="20"/>
          <w:szCs w:val="20"/>
        </w:rPr>
      </w:pPr>
      <w:r w:rsidRPr="00F6236D">
        <w:rPr>
          <w:rFonts w:ascii="Arial" w:hAnsi="Arial" w:cs="Arial"/>
          <w:color w:val="42B59D" w:themeColor="accent1"/>
          <w:sz w:val="20"/>
          <w:szCs w:val="20"/>
        </w:rPr>
        <w:t>CHECKLIST</w:t>
      </w:r>
    </w:p>
    <w:p w14:paraId="6F9C617F" w14:textId="497652D6" w:rsidR="0FA909B0" w:rsidRPr="00F6236D" w:rsidRDefault="0FA909B0" w:rsidP="00030C6E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Theme="minorEastAsia" w:hAnsi="Arial" w:cs="Arial"/>
          <w:sz w:val="20"/>
          <w:szCs w:val="20"/>
        </w:rPr>
      </w:pPr>
      <w:r w:rsidRPr="00F6236D">
        <w:rPr>
          <w:rFonts w:ascii="Arial" w:eastAsia="Arial" w:hAnsi="Arial" w:cs="Arial"/>
          <w:sz w:val="20"/>
          <w:szCs w:val="20"/>
        </w:rPr>
        <w:t xml:space="preserve">We have </w:t>
      </w:r>
      <w:r w:rsidR="00805D23" w:rsidRPr="00F6236D">
        <w:rPr>
          <w:rFonts w:ascii="Arial" w:eastAsia="Arial" w:hAnsi="Arial" w:cs="Arial"/>
          <w:sz w:val="20"/>
          <w:szCs w:val="20"/>
        </w:rPr>
        <w:t>completed five actions and have evidence</w:t>
      </w:r>
      <w:r w:rsidR="00522322" w:rsidRPr="00F6236D">
        <w:rPr>
          <w:rFonts w:ascii="Arial" w:eastAsia="Arial" w:hAnsi="Arial" w:cs="Arial"/>
          <w:sz w:val="20"/>
          <w:szCs w:val="20"/>
        </w:rPr>
        <w:t xml:space="preserve"> for each action</w:t>
      </w:r>
      <w:r w:rsidR="00185157" w:rsidRPr="00F6236D">
        <w:rPr>
          <w:rFonts w:ascii="Arial" w:eastAsia="Arial" w:hAnsi="Arial" w:cs="Arial"/>
          <w:sz w:val="20"/>
          <w:szCs w:val="20"/>
        </w:rPr>
        <w:t>.</w:t>
      </w:r>
    </w:p>
    <w:p w14:paraId="712A7421" w14:textId="4C574261" w:rsidR="0FA909B0" w:rsidRPr="00F6236D" w:rsidRDefault="0FA909B0" w:rsidP="00E11427">
      <w:pPr>
        <w:pStyle w:val="ListParagraph"/>
        <w:numPr>
          <w:ilvl w:val="0"/>
          <w:numId w:val="6"/>
        </w:numPr>
        <w:spacing w:line="257" w:lineRule="auto"/>
        <w:rPr>
          <w:rFonts w:ascii="Arial" w:eastAsiaTheme="minorEastAsia" w:hAnsi="Arial" w:cs="Arial"/>
          <w:sz w:val="20"/>
          <w:szCs w:val="20"/>
        </w:rPr>
      </w:pPr>
      <w:r w:rsidRPr="00F6236D">
        <w:rPr>
          <w:rFonts w:ascii="Arial" w:eastAsia="Arial" w:hAnsi="Arial" w:cs="Arial"/>
          <w:sz w:val="20"/>
          <w:szCs w:val="20"/>
        </w:rPr>
        <w:t>All actions relate to anti-bullying and focus on the specific badge we would like to earn</w:t>
      </w:r>
      <w:r w:rsidR="00185157" w:rsidRPr="00F6236D">
        <w:rPr>
          <w:rFonts w:ascii="Arial" w:eastAsia="Arial" w:hAnsi="Arial" w:cs="Arial"/>
          <w:sz w:val="20"/>
          <w:szCs w:val="20"/>
        </w:rPr>
        <w:t>.</w:t>
      </w:r>
    </w:p>
    <w:p w14:paraId="79A582C8" w14:textId="087C4415" w:rsidR="0FA909B0" w:rsidRPr="00F6236D" w:rsidRDefault="0FA909B0" w:rsidP="00E11427">
      <w:pPr>
        <w:pStyle w:val="ListParagraph"/>
        <w:numPr>
          <w:ilvl w:val="0"/>
          <w:numId w:val="6"/>
        </w:numPr>
        <w:spacing w:line="257" w:lineRule="auto"/>
        <w:rPr>
          <w:rFonts w:ascii="Arial" w:eastAsiaTheme="minorEastAsia" w:hAnsi="Arial" w:cs="Arial"/>
          <w:sz w:val="20"/>
          <w:szCs w:val="20"/>
        </w:rPr>
      </w:pPr>
      <w:r w:rsidRPr="00F6236D">
        <w:rPr>
          <w:rFonts w:ascii="Arial" w:eastAsia="Arial" w:hAnsi="Arial" w:cs="Arial"/>
          <w:sz w:val="20"/>
          <w:szCs w:val="20"/>
        </w:rPr>
        <w:t xml:space="preserve">We have not used base-level Anti-Bullying Ambassador actions, such as team meetings, as part of our </w:t>
      </w:r>
      <w:r w:rsidR="7D971BE8" w:rsidRPr="00F6236D">
        <w:rPr>
          <w:rFonts w:ascii="Arial" w:eastAsia="Arial" w:hAnsi="Arial" w:cs="Arial"/>
          <w:sz w:val="20"/>
          <w:szCs w:val="20"/>
        </w:rPr>
        <w:t>evidence submission</w:t>
      </w:r>
      <w:r w:rsidRPr="00F6236D">
        <w:rPr>
          <w:rFonts w:ascii="Arial" w:eastAsia="Arial" w:hAnsi="Arial" w:cs="Arial"/>
          <w:sz w:val="20"/>
          <w:szCs w:val="20"/>
        </w:rPr>
        <w:t xml:space="preserve"> to earn a badge</w:t>
      </w:r>
      <w:r w:rsidR="00092B0C" w:rsidRPr="00F6236D">
        <w:rPr>
          <w:rFonts w:ascii="Arial" w:eastAsia="Arial" w:hAnsi="Arial" w:cs="Arial"/>
          <w:sz w:val="20"/>
          <w:szCs w:val="20"/>
        </w:rPr>
        <w:t>. We can count additional training delivered by The Diana Award for a total of one action.</w:t>
      </w:r>
    </w:p>
    <w:p w14:paraId="7AB2B213" w14:textId="77777777" w:rsidR="00F8442A" w:rsidRPr="00F6236D" w:rsidRDefault="00F8442A" w:rsidP="00F8442A">
      <w:pPr>
        <w:pStyle w:val="ListParagraph"/>
        <w:spacing w:line="257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1057" w:type="dxa"/>
        <w:tblInd w:w="-2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11"/>
        <w:gridCol w:w="2878"/>
        <w:gridCol w:w="2507"/>
        <w:gridCol w:w="3261"/>
      </w:tblGrid>
      <w:tr w:rsidR="00C809EC" w:rsidRPr="00F6236D" w14:paraId="2F25CBD1" w14:textId="77777777" w:rsidTr="5320DFC4">
        <w:trPr>
          <w:trHeight w:val="445"/>
        </w:trPr>
        <w:tc>
          <w:tcPr>
            <w:tcW w:w="11057" w:type="dxa"/>
            <w:gridSpan w:val="4"/>
            <w:shd w:val="clear" w:color="auto" w:fill="1A183A" w:themeFill="text1"/>
          </w:tcPr>
          <w:p w14:paraId="0F0ADF50" w14:textId="696EE4F4" w:rsidR="00C809EC" w:rsidRPr="00F6236D" w:rsidRDefault="00CB70CB" w:rsidP="00C809EC">
            <w:pPr>
              <w:pStyle w:val="ListParagraph"/>
              <w:jc w:val="center"/>
              <w:rPr>
                <w:rFonts w:ascii="Arial" w:hAnsi="Arial" w:cs="Arial"/>
                <w:color w:val="1A183A"/>
              </w:rPr>
            </w:pPr>
            <w:r w:rsidRPr="00F6236D">
              <w:rPr>
                <w:rFonts w:ascii="Arial" w:hAnsi="Arial" w:cs="Arial"/>
                <w:color w:val="42B59D" w:themeColor="accent1"/>
                <w:sz w:val="32"/>
              </w:rPr>
              <w:t xml:space="preserve">APPLICATION </w:t>
            </w:r>
            <w:r w:rsidR="00C809EC" w:rsidRPr="00F6236D">
              <w:rPr>
                <w:rFonts w:ascii="Arial" w:hAnsi="Arial" w:cs="Arial"/>
                <w:color w:val="42B59D" w:themeColor="accent1"/>
                <w:sz w:val="32"/>
              </w:rPr>
              <w:t>DETAILS</w:t>
            </w:r>
            <w:r w:rsidRPr="00F6236D">
              <w:rPr>
                <w:rFonts w:ascii="Arial" w:hAnsi="Arial" w:cs="Arial"/>
                <w:color w:val="42B59D" w:themeColor="accent1"/>
                <w:sz w:val="32"/>
              </w:rPr>
              <w:t>_</w:t>
            </w:r>
          </w:p>
        </w:tc>
      </w:tr>
      <w:tr w:rsidR="00C809EC" w:rsidRPr="00F6236D" w14:paraId="6D56E2C4" w14:textId="77777777" w:rsidTr="5320DFC4">
        <w:trPr>
          <w:trHeight w:val="522"/>
        </w:trPr>
        <w:tc>
          <w:tcPr>
            <w:tcW w:w="2411" w:type="dxa"/>
          </w:tcPr>
          <w:p w14:paraId="5808DCE7" w14:textId="2B0A631C" w:rsidR="00C809EC" w:rsidRPr="00F6236D" w:rsidRDefault="00355120" w:rsidP="00222FD0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chool name_</w:t>
            </w:r>
          </w:p>
        </w:tc>
        <w:tc>
          <w:tcPr>
            <w:tcW w:w="2878" w:type="dxa"/>
          </w:tcPr>
          <w:p w14:paraId="670F6ACC" w14:textId="7E545991" w:rsidR="00C809EC" w:rsidRPr="00F6236D" w:rsidRDefault="00C809EC" w:rsidP="62D43CA7">
            <w:pPr>
              <w:rPr>
                <w:rFonts w:ascii="Arial" w:hAnsi="Arial" w:cs="Arial"/>
                <w:color w:val="1A1839"/>
              </w:rPr>
            </w:pPr>
          </w:p>
        </w:tc>
        <w:tc>
          <w:tcPr>
            <w:tcW w:w="2507" w:type="dxa"/>
          </w:tcPr>
          <w:p w14:paraId="55810EFE" w14:textId="6C740047" w:rsidR="00C809EC" w:rsidRPr="00F6236D" w:rsidRDefault="00F8571F" w:rsidP="00C809EC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ubmission date_</w:t>
            </w:r>
          </w:p>
          <w:p w14:paraId="5328FBEA" w14:textId="77777777" w:rsidR="00C809EC" w:rsidRPr="00F6236D" w:rsidRDefault="00C809EC" w:rsidP="00E02AA6">
            <w:pPr>
              <w:rPr>
                <w:rFonts w:ascii="Arial" w:hAnsi="Arial" w:cs="Arial"/>
                <w:color w:val="1A183A"/>
              </w:rPr>
            </w:pPr>
          </w:p>
        </w:tc>
        <w:tc>
          <w:tcPr>
            <w:tcW w:w="3261" w:type="dxa"/>
          </w:tcPr>
          <w:p w14:paraId="66553172" w14:textId="2A7A2696" w:rsidR="00C809EC" w:rsidRPr="00F6236D" w:rsidRDefault="00C809EC" w:rsidP="5320DFC4">
            <w:pPr>
              <w:rPr>
                <w:rFonts w:ascii="Arial" w:hAnsi="Arial" w:cs="Arial"/>
                <w:color w:val="1A1839"/>
              </w:rPr>
            </w:pPr>
          </w:p>
        </w:tc>
      </w:tr>
      <w:tr w:rsidR="00C809EC" w:rsidRPr="00F6236D" w14:paraId="0BAF09FD" w14:textId="77777777" w:rsidTr="5320DFC4">
        <w:trPr>
          <w:trHeight w:val="521"/>
        </w:trPr>
        <w:tc>
          <w:tcPr>
            <w:tcW w:w="2411" w:type="dxa"/>
            <w:vMerge w:val="restart"/>
          </w:tcPr>
          <w:p w14:paraId="394658D0" w14:textId="60F3EAB6" w:rsidR="00C809EC" w:rsidRPr="00F6236D" w:rsidRDefault="00355120" w:rsidP="00C809EC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chool address</w:t>
            </w:r>
            <w:r w:rsidR="00CB70CB"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_</w:t>
            </w:r>
          </w:p>
        </w:tc>
        <w:tc>
          <w:tcPr>
            <w:tcW w:w="2878" w:type="dxa"/>
            <w:vMerge w:val="restart"/>
          </w:tcPr>
          <w:p w14:paraId="5AC9F4B5" w14:textId="5E8D1BE5" w:rsidR="00C809EC" w:rsidRPr="00F6236D" w:rsidRDefault="00C809EC" w:rsidP="62D43CA7">
            <w:pPr>
              <w:rPr>
                <w:rFonts w:ascii="Arial" w:hAnsi="Arial" w:cs="Arial"/>
                <w:color w:val="1A1839"/>
              </w:rPr>
            </w:pPr>
          </w:p>
        </w:tc>
        <w:tc>
          <w:tcPr>
            <w:tcW w:w="2507" w:type="dxa"/>
          </w:tcPr>
          <w:p w14:paraId="10BDB918" w14:textId="176D9C90" w:rsidR="00C809EC" w:rsidRPr="00F6236D" w:rsidRDefault="00F8571F" w:rsidP="00C809EC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taff lead name_</w:t>
            </w:r>
          </w:p>
          <w:p w14:paraId="5972926D" w14:textId="77777777" w:rsidR="00C809EC" w:rsidRPr="00F6236D" w:rsidRDefault="00C809EC" w:rsidP="00E02AA6">
            <w:pPr>
              <w:rPr>
                <w:rFonts w:ascii="Arial" w:hAnsi="Arial" w:cs="Arial"/>
                <w:color w:val="1A183A"/>
              </w:rPr>
            </w:pPr>
          </w:p>
        </w:tc>
        <w:tc>
          <w:tcPr>
            <w:tcW w:w="3261" w:type="dxa"/>
          </w:tcPr>
          <w:p w14:paraId="1B684F18" w14:textId="254B4811" w:rsidR="00C809EC" w:rsidRPr="00F6236D" w:rsidRDefault="00C809EC" w:rsidP="5320DFC4">
            <w:pPr>
              <w:rPr>
                <w:rFonts w:ascii="Arial" w:hAnsi="Arial" w:cs="Arial"/>
                <w:color w:val="1A1839"/>
              </w:rPr>
            </w:pPr>
          </w:p>
        </w:tc>
      </w:tr>
      <w:tr w:rsidR="00C809EC" w:rsidRPr="00F6236D" w14:paraId="114890D3" w14:textId="77777777" w:rsidTr="5320DFC4">
        <w:trPr>
          <w:trHeight w:val="522"/>
        </w:trPr>
        <w:tc>
          <w:tcPr>
            <w:tcW w:w="2411" w:type="dxa"/>
            <w:vMerge/>
          </w:tcPr>
          <w:p w14:paraId="551EE036" w14:textId="77777777" w:rsidR="00C809EC" w:rsidRPr="00F6236D" w:rsidRDefault="00C809EC" w:rsidP="00C809EC">
            <w:pPr>
              <w:rPr>
                <w:rFonts w:ascii="Arial" w:hAnsi="Arial" w:cs="Arial"/>
                <w:b/>
                <w:color w:val="1A183A"/>
                <w:sz w:val="20"/>
              </w:rPr>
            </w:pPr>
          </w:p>
        </w:tc>
        <w:tc>
          <w:tcPr>
            <w:tcW w:w="2878" w:type="dxa"/>
            <w:vMerge/>
          </w:tcPr>
          <w:p w14:paraId="1C8C6564" w14:textId="77777777" w:rsidR="00C809EC" w:rsidRPr="00F6236D" w:rsidRDefault="00C809EC" w:rsidP="00E02AA6">
            <w:pPr>
              <w:rPr>
                <w:rFonts w:ascii="Arial" w:hAnsi="Arial" w:cs="Arial"/>
                <w:color w:val="1A183A"/>
              </w:rPr>
            </w:pPr>
          </w:p>
        </w:tc>
        <w:tc>
          <w:tcPr>
            <w:tcW w:w="2507" w:type="dxa"/>
          </w:tcPr>
          <w:p w14:paraId="511A64C6" w14:textId="58A1833F" w:rsidR="00C809EC" w:rsidRPr="00F6236D" w:rsidRDefault="00F8571F" w:rsidP="00E02AA6">
            <w:pPr>
              <w:rPr>
                <w:rFonts w:ascii="Arial" w:hAnsi="Arial" w:cs="Arial"/>
                <w:color w:val="1A183A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taff email address_</w:t>
            </w:r>
          </w:p>
        </w:tc>
        <w:tc>
          <w:tcPr>
            <w:tcW w:w="3261" w:type="dxa"/>
          </w:tcPr>
          <w:p w14:paraId="7C98E9A6" w14:textId="68C8D2F7" w:rsidR="00C809EC" w:rsidRPr="00F6236D" w:rsidRDefault="00C809EC" w:rsidP="5320DFC4">
            <w:pPr>
              <w:rPr>
                <w:rFonts w:ascii="Calibri" w:eastAsia="Calibri" w:hAnsi="Calibri" w:cs="Calibri"/>
                <w:color w:val="0000FF"/>
                <w:u w:val="single"/>
                <w:lang w:val="en-US"/>
              </w:rPr>
            </w:pPr>
          </w:p>
        </w:tc>
      </w:tr>
      <w:tr w:rsidR="00C809EC" w:rsidRPr="00F6236D" w14:paraId="66F58F26" w14:textId="77777777" w:rsidTr="5320DFC4">
        <w:trPr>
          <w:trHeight w:val="1215"/>
        </w:trPr>
        <w:tc>
          <w:tcPr>
            <w:tcW w:w="2411" w:type="dxa"/>
          </w:tcPr>
          <w:p w14:paraId="27E8AA86" w14:textId="690B3B7C" w:rsidR="00C809EC" w:rsidRPr="00F6236D" w:rsidRDefault="00355120" w:rsidP="00222FD0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chool type_</w:t>
            </w:r>
          </w:p>
          <w:p w14:paraId="7FE8C7B8" w14:textId="77777777" w:rsidR="00CD7328" w:rsidRPr="00F6236D" w:rsidRDefault="00CD7328" w:rsidP="00222FD0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</w:p>
          <w:p w14:paraId="23E28F2D" w14:textId="718FD33E" w:rsidR="00C809EC" w:rsidRPr="00F6236D" w:rsidRDefault="00355120" w:rsidP="64A27E88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I.e.,</w:t>
            </w:r>
            <w:r w:rsidR="00CB70CB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 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primary, secondary, </w:t>
            </w:r>
            <w:r w:rsidR="0053691D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SEN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, </w:t>
            </w:r>
            <w:r w:rsidR="0053691D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PRU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,</w:t>
            </w:r>
            <w:r w:rsidR="0053691D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 independent,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 other</w:t>
            </w:r>
          </w:p>
        </w:tc>
        <w:tc>
          <w:tcPr>
            <w:tcW w:w="2878" w:type="dxa"/>
          </w:tcPr>
          <w:p w14:paraId="459B898A" w14:textId="06AFF773" w:rsidR="00C809EC" w:rsidRPr="00F6236D" w:rsidRDefault="00C809EC" w:rsidP="62D43CA7">
            <w:pPr>
              <w:rPr>
                <w:rFonts w:ascii="Arial" w:hAnsi="Arial" w:cs="Arial"/>
                <w:color w:val="1A1839"/>
              </w:rPr>
            </w:pPr>
          </w:p>
        </w:tc>
        <w:tc>
          <w:tcPr>
            <w:tcW w:w="2507" w:type="dxa"/>
          </w:tcPr>
          <w:p w14:paraId="76F82D65" w14:textId="77777777" w:rsidR="00CD7328" w:rsidRPr="00F6236D" w:rsidRDefault="00CD7328" w:rsidP="00CD7328">
            <w:pPr>
              <w:spacing w:line="259" w:lineRule="auto"/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  <w:r w:rsidRPr="00F6236D">
              <w:rPr>
                <w:rFonts w:ascii="Arial" w:hAnsi="Arial" w:cs="Arial"/>
                <w:b/>
                <w:bCs/>
                <w:color w:val="42B49C"/>
                <w:sz w:val="20"/>
                <w:szCs w:val="20"/>
              </w:rPr>
              <w:t>Did an Anti-Bullying Ambassador complete or help complete this form?</w:t>
            </w:r>
          </w:p>
          <w:p w14:paraId="7AF844F4" w14:textId="5FED4628" w:rsidR="00C809EC" w:rsidRPr="00F6236D" w:rsidRDefault="00C809EC" w:rsidP="00C17FA2">
            <w:pPr>
              <w:rPr>
                <w:rFonts w:ascii="Arial" w:hAnsi="Arial" w:cs="Arial"/>
                <w:color w:val="1A183A"/>
              </w:rPr>
            </w:pPr>
          </w:p>
        </w:tc>
        <w:tc>
          <w:tcPr>
            <w:tcW w:w="3261" w:type="dxa"/>
          </w:tcPr>
          <w:p w14:paraId="7568902B" w14:textId="35931134" w:rsidR="00CD7328" w:rsidRDefault="00CD7328" w:rsidP="5320DFC4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 xml:space="preserve">(Please delete) </w:t>
            </w:r>
          </w:p>
          <w:p w14:paraId="6E03CF67" w14:textId="7AE2C657" w:rsidR="00CD7328" w:rsidRPr="00EF682D" w:rsidRDefault="62D43CA7" w:rsidP="00CD7328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  <w:r w:rsidRPr="00EF682D">
              <w:rPr>
                <w:rFonts w:ascii="Arial" w:hAnsi="Arial" w:cs="Arial"/>
                <w:color w:val="1A1839"/>
                <w:sz w:val="20"/>
                <w:szCs w:val="20"/>
              </w:rPr>
              <w:t xml:space="preserve">YES </w:t>
            </w:r>
            <w:r w:rsidR="10BC73E8" w:rsidRPr="00EF682D">
              <w:rPr>
                <w:rFonts w:ascii="Arial" w:hAnsi="Arial" w:cs="Arial"/>
                <w:color w:val="1A1839"/>
                <w:sz w:val="20"/>
                <w:szCs w:val="20"/>
              </w:rPr>
              <w:t>/ NO</w:t>
            </w:r>
          </w:p>
          <w:p w14:paraId="217A2BF8" w14:textId="77777777" w:rsidR="00C809EC" w:rsidRPr="00F6236D" w:rsidRDefault="00C809EC" w:rsidP="00E02AA6">
            <w:pPr>
              <w:rPr>
                <w:rFonts w:ascii="Arial" w:hAnsi="Arial" w:cs="Arial"/>
                <w:color w:val="1A183A"/>
              </w:rPr>
            </w:pPr>
          </w:p>
        </w:tc>
      </w:tr>
      <w:tr w:rsidR="00A1059D" w:rsidRPr="00F6236D" w14:paraId="1CF6970E" w14:textId="77777777" w:rsidTr="5320DFC4">
        <w:trPr>
          <w:trHeight w:val="1905"/>
        </w:trPr>
        <w:tc>
          <w:tcPr>
            <w:tcW w:w="2411" w:type="dxa"/>
          </w:tcPr>
          <w:p w14:paraId="333625FF" w14:textId="77777777" w:rsidR="00A1059D" w:rsidRPr="00F6236D" w:rsidRDefault="00A1059D" w:rsidP="00F43B40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  <w:r w:rsidRPr="00F6236D"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  <w:t>How many Anti-Bullying Ambassadors are applying for this badge?</w:t>
            </w:r>
          </w:p>
          <w:p w14:paraId="47487917" w14:textId="77777777" w:rsidR="00CD7328" w:rsidRPr="00F6236D" w:rsidRDefault="00CD7328" w:rsidP="00F43B40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</w:p>
          <w:p w14:paraId="08AFBA65" w14:textId="0B5982B0" w:rsidR="00A1059D" w:rsidRPr="00F6236D" w:rsidRDefault="00A1059D" w:rsidP="64A27E88">
            <w:pPr>
              <w:rPr>
                <w:rFonts w:ascii="Arial" w:hAnsi="Arial" w:cs="Arial"/>
                <w:color w:val="1A1839"/>
                <w:sz w:val="16"/>
                <w:szCs w:val="16"/>
              </w:rPr>
            </w:pP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Please note: We can send out a maximum of 30 badges per school. </w:t>
            </w:r>
          </w:p>
        </w:tc>
        <w:tc>
          <w:tcPr>
            <w:tcW w:w="2878" w:type="dxa"/>
          </w:tcPr>
          <w:p w14:paraId="44AEBADB" w14:textId="71F368F4" w:rsidR="00A1059D" w:rsidRPr="00F6236D" w:rsidRDefault="00A1059D" w:rsidP="62D43CA7">
            <w:pPr>
              <w:rPr>
                <w:rFonts w:ascii="Arial" w:hAnsi="Arial" w:cs="Arial"/>
                <w:color w:val="1A1839"/>
              </w:rPr>
            </w:pPr>
          </w:p>
        </w:tc>
        <w:tc>
          <w:tcPr>
            <w:tcW w:w="2507" w:type="dxa"/>
          </w:tcPr>
          <w:p w14:paraId="1D37DEE8" w14:textId="77777777" w:rsidR="00CD7328" w:rsidRPr="00F6236D" w:rsidRDefault="00CD7328" w:rsidP="00CD7328">
            <w:pPr>
              <w:rPr>
                <w:rFonts w:ascii="Arial" w:hAnsi="Arial" w:cs="Arial"/>
                <w:b/>
                <w:bCs/>
                <w:color w:val="42B49C"/>
                <w:sz w:val="20"/>
                <w:szCs w:val="20"/>
              </w:rPr>
            </w:pPr>
            <w:r w:rsidRPr="00F6236D">
              <w:rPr>
                <w:rFonts w:ascii="Arial" w:hAnsi="Arial" w:cs="Arial"/>
                <w:b/>
                <w:bCs/>
                <w:color w:val="42B49C"/>
                <w:sz w:val="20"/>
                <w:szCs w:val="20"/>
              </w:rPr>
              <w:t xml:space="preserve">Time spent working towards this badge_ </w:t>
            </w:r>
          </w:p>
          <w:p w14:paraId="036F1BAA" w14:textId="77777777" w:rsidR="00CD7328" w:rsidRPr="00F6236D" w:rsidRDefault="00CD7328" w:rsidP="00CD7328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</w:p>
          <w:p w14:paraId="7E434915" w14:textId="5884F0C5" w:rsidR="00A1059D" w:rsidRPr="00F6236D" w:rsidRDefault="00CD7328" w:rsidP="00CD7328">
            <w:pPr>
              <w:rPr>
                <w:rFonts w:ascii="Arial" w:hAnsi="Arial" w:cs="Arial"/>
                <w:color w:val="1A183A"/>
              </w:rPr>
            </w:pPr>
            <w:r w:rsidRPr="00F6236D">
              <w:rPr>
                <w:rFonts w:ascii="Arial" w:hAnsi="Arial" w:cs="Arial"/>
                <w:color w:val="1A183A"/>
                <w:sz w:val="16"/>
              </w:rPr>
              <w:t>We strongly recommend you spend at least 3 months working towards each badge.</w:t>
            </w:r>
          </w:p>
        </w:tc>
        <w:tc>
          <w:tcPr>
            <w:tcW w:w="3261" w:type="dxa"/>
          </w:tcPr>
          <w:p w14:paraId="7657AF8C" w14:textId="79AE321B" w:rsidR="00A1059D" w:rsidRPr="00F6236D" w:rsidRDefault="00A1059D" w:rsidP="5320DFC4">
            <w:pPr>
              <w:rPr>
                <w:rFonts w:ascii="Arial" w:hAnsi="Arial" w:cs="Arial"/>
                <w:color w:val="1A1839"/>
              </w:rPr>
            </w:pPr>
          </w:p>
        </w:tc>
      </w:tr>
      <w:tr w:rsidR="4C0A040C" w:rsidRPr="00F6236D" w14:paraId="08C7FFEB" w14:textId="77777777" w:rsidTr="5320DFC4">
        <w:trPr>
          <w:trHeight w:val="3241"/>
        </w:trPr>
        <w:tc>
          <w:tcPr>
            <w:tcW w:w="2411" w:type="dxa"/>
          </w:tcPr>
          <w:p w14:paraId="51FED4C1" w14:textId="77777777" w:rsidR="00CD7328" w:rsidRPr="00F6236D" w:rsidRDefault="00657D2A" w:rsidP="0053691D">
            <w:pPr>
              <w:rPr>
                <w:rFonts w:ascii="Arial" w:hAnsi="Arial" w:cs="Arial"/>
                <w:color w:val="42B59D" w:themeColor="accent1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Have you completed your First Badge Surveys?</w:t>
            </w:r>
            <w:r w:rsidRPr="00F6236D">
              <w:rPr>
                <w:rFonts w:ascii="Arial" w:hAnsi="Arial" w:cs="Arial"/>
                <w:color w:val="42B59D" w:themeColor="accent1"/>
              </w:rPr>
              <w:t xml:space="preserve"> </w:t>
            </w:r>
          </w:p>
          <w:p w14:paraId="714B604B" w14:textId="62EEE748" w:rsidR="00657D2A" w:rsidRPr="00F6236D" w:rsidRDefault="00657D2A" w:rsidP="0053691D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color w:val="42B59D" w:themeColor="accent1"/>
              </w:rPr>
              <w:br/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If this is your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 </w:t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first badge since your school was last trained, then the Ambassadors 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and Staff Lead </w:t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must all </w:t>
            </w:r>
            <w:r w:rsidR="00133475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br/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complete the</w:t>
            </w:r>
            <w:r w:rsidR="00F3310F" w:rsidRPr="00F6236D">
              <w:rPr>
                <w:rFonts w:ascii="Arial" w:hAnsi="Arial" w:cs="Arial"/>
                <w:b/>
                <w:color w:val="1A183A" w:themeColor="text1"/>
                <w:sz w:val="20"/>
              </w:rPr>
              <w:t> </w:t>
            </w:r>
            <w:hyperlink r:id="rId12" w:tgtFrame="_blank" w:history="1">
              <w:r w:rsidR="00F3310F" w:rsidRPr="00F6236D">
                <w:rPr>
                  <w:rStyle w:val="Hyperlink"/>
                  <w:rFonts w:ascii="Arial" w:hAnsi="Arial" w:cs="Arial"/>
                  <w:b/>
                  <w:color w:val="1A183A" w:themeColor="text1"/>
                  <w:sz w:val="16"/>
                  <w:szCs w:val="16"/>
                </w:rPr>
                <w:t>First Badge</w:t>
              </w:r>
              <w:r w:rsidRPr="00F6236D">
                <w:rPr>
                  <w:rStyle w:val="Hyperlink"/>
                  <w:rFonts w:ascii="Arial" w:hAnsi="Arial" w:cs="Arial"/>
                  <w:b/>
                  <w:color w:val="1A183A" w:themeColor="text1"/>
                  <w:sz w:val="16"/>
                  <w:szCs w:val="16"/>
                </w:rPr>
                <w:t xml:space="preserve"> </w:t>
              </w:r>
              <w:r w:rsidR="00F3310F" w:rsidRPr="00F6236D">
                <w:rPr>
                  <w:rStyle w:val="Hyperlink"/>
                  <w:rFonts w:ascii="Arial" w:hAnsi="Arial" w:cs="Arial"/>
                  <w:b/>
                  <w:color w:val="1A183A" w:themeColor="text1"/>
                  <w:sz w:val="16"/>
                  <w:szCs w:val="16"/>
                </w:rPr>
                <w:t>Survey</w:t>
              </w:r>
            </w:hyperlink>
            <w:r w:rsidR="00F3310F" w:rsidRPr="00F6236D">
              <w:rPr>
                <w:rFonts w:ascii="Arial" w:hAnsi="Arial" w:cs="Arial"/>
                <w:b/>
                <w:color w:val="1A183A" w:themeColor="text1"/>
                <w:sz w:val="16"/>
                <w:szCs w:val="16"/>
              </w:rPr>
              <w:t> 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and</w:t>
            </w:r>
            <w:r w:rsidRPr="00F6236D">
              <w:rPr>
                <w:rFonts w:ascii="Arial" w:hAnsi="Arial" w:cs="Arial"/>
                <w:b/>
                <w:color w:val="1A183A" w:themeColor="text1"/>
                <w:sz w:val="16"/>
                <w:szCs w:val="16"/>
              </w:rPr>
              <w:t> </w:t>
            </w:r>
            <w:hyperlink r:id="rId13" w:tgtFrame="_blank" w:history="1">
              <w:r w:rsidRPr="00F6236D">
                <w:rPr>
                  <w:rStyle w:val="Hyperlink"/>
                  <w:rFonts w:ascii="Arial" w:hAnsi="Arial" w:cs="Arial"/>
                  <w:b/>
                  <w:color w:val="1A183A" w:themeColor="text1"/>
                  <w:sz w:val="16"/>
                  <w:szCs w:val="16"/>
                </w:rPr>
                <w:t>Educator First Badge Survey</w:t>
              </w:r>
            </w:hyperlink>
            <w:r w:rsidRPr="00F6236D">
              <w:rPr>
                <w:rFonts w:ascii="Arial" w:hAnsi="Arial" w:cs="Arial"/>
                <w:b/>
                <w:color w:val="42B59D"/>
                <w:sz w:val="20"/>
              </w:rPr>
              <w:t xml:space="preserve"> </w:t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before we can award 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your</w:t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 badges.</w:t>
            </w:r>
          </w:p>
        </w:tc>
        <w:tc>
          <w:tcPr>
            <w:tcW w:w="2878" w:type="dxa"/>
          </w:tcPr>
          <w:p w14:paraId="05697948" w14:textId="2FC4E366" w:rsidR="4C0A040C" w:rsidRPr="00F6236D" w:rsidRDefault="24BDC516" w:rsidP="5320DFC4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(Please delete)</w:t>
            </w:r>
          </w:p>
          <w:p w14:paraId="45A2FA6B" w14:textId="6F7A1AB1" w:rsidR="4C0A040C" w:rsidRPr="00F6236D" w:rsidRDefault="4C0A040C" w:rsidP="5320DFC4">
            <w:pPr>
              <w:rPr>
                <w:rFonts w:ascii="Arial" w:hAnsi="Arial" w:cs="Arial"/>
                <w:color w:val="1A1839"/>
              </w:rPr>
            </w:pPr>
          </w:p>
          <w:p w14:paraId="2CA544C9" w14:textId="59E8A924" w:rsidR="4C0A040C" w:rsidRPr="00EF682D" w:rsidRDefault="24BDC516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  <w:r w:rsidRPr="00EF682D">
              <w:rPr>
                <w:rFonts w:ascii="Arial" w:hAnsi="Arial" w:cs="Arial"/>
                <w:color w:val="1A1839"/>
                <w:sz w:val="20"/>
                <w:szCs w:val="20"/>
              </w:rPr>
              <w:t>We’ve done them already!</w:t>
            </w:r>
          </w:p>
          <w:p w14:paraId="28666DDE" w14:textId="0056125E" w:rsidR="4C0A040C" w:rsidRPr="00EF682D" w:rsidRDefault="4C0A040C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</w:p>
          <w:p w14:paraId="5B4C1EA6" w14:textId="7861D957" w:rsidR="4C0A040C" w:rsidRPr="00EF682D" w:rsidRDefault="24BDC516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  <w:r w:rsidRPr="00EF682D">
              <w:rPr>
                <w:rFonts w:ascii="Arial" w:hAnsi="Arial" w:cs="Arial"/>
                <w:color w:val="1A1839"/>
                <w:sz w:val="20"/>
                <w:szCs w:val="20"/>
              </w:rPr>
              <w:t>We’ll do them after submitting our evidence</w:t>
            </w:r>
            <w:r w:rsidR="00657D2A" w:rsidRPr="00EF682D">
              <w:rPr>
                <w:rFonts w:ascii="Arial" w:hAnsi="Arial" w:cs="Arial"/>
                <w:color w:val="1A1839"/>
                <w:sz w:val="20"/>
                <w:szCs w:val="20"/>
              </w:rPr>
              <w:br/>
            </w:r>
          </w:p>
          <w:p w14:paraId="22DA5F0A" w14:textId="00C862F0" w:rsidR="4C0A040C" w:rsidRPr="00F6236D" w:rsidRDefault="38AE82DF" w:rsidP="5320DFC4">
            <w:pPr>
              <w:rPr>
                <w:rFonts w:ascii="Arial" w:hAnsi="Arial" w:cs="Arial"/>
                <w:color w:val="1A1839"/>
              </w:rPr>
            </w:pPr>
            <w:r w:rsidRPr="00EF682D">
              <w:rPr>
                <w:rFonts w:ascii="Arial" w:hAnsi="Arial" w:cs="Arial"/>
                <w:color w:val="1A1839"/>
                <w:sz w:val="20"/>
                <w:szCs w:val="20"/>
              </w:rPr>
              <w:t>We’ve already earned a badge since we were last trained – we don’t need to do the survey</w:t>
            </w:r>
          </w:p>
        </w:tc>
        <w:tc>
          <w:tcPr>
            <w:tcW w:w="2507" w:type="dxa"/>
          </w:tcPr>
          <w:p w14:paraId="6E2F39E3" w14:textId="5B54AD30" w:rsidR="00937D69" w:rsidRPr="00F6236D" w:rsidRDefault="004169A4" w:rsidP="4C0A040C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  <w:r w:rsidRPr="00F6236D"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  <w:t xml:space="preserve">Do you give consent for The Diana Award to use the content of your application for reporting to our funders, posting on social media, and/or sharing in outgoing marketing materials? </w:t>
            </w:r>
          </w:p>
          <w:p w14:paraId="5B14F43E" w14:textId="77777777" w:rsidR="00CD7328" w:rsidRPr="00F6236D" w:rsidRDefault="00CD7328" w:rsidP="4C0A040C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</w:p>
          <w:p w14:paraId="636FCF5C" w14:textId="14A1C67C" w:rsidR="00937D69" w:rsidRPr="00F6236D" w:rsidRDefault="00937D69" w:rsidP="4C0A040C">
            <w:pPr>
              <w:rPr>
                <w:rFonts w:ascii="Arial" w:hAnsi="Arial" w:cs="Arial"/>
                <w:color w:val="42B59D" w:themeColor="accent1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16"/>
                <w:szCs w:val="16"/>
              </w:rPr>
              <w:t>By content, we mean both what you write in your application as well as any images/videos/files provided as evidence of your anti-bullying work.</w:t>
            </w:r>
          </w:p>
        </w:tc>
        <w:tc>
          <w:tcPr>
            <w:tcW w:w="3261" w:type="dxa"/>
          </w:tcPr>
          <w:p w14:paraId="2CE5A3F8" w14:textId="2FC4E366" w:rsidR="1679A8C8" w:rsidRDefault="1679A8C8" w:rsidP="5320DFC4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(Please delete)</w:t>
            </w:r>
          </w:p>
          <w:p w14:paraId="01573283" w14:textId="746CE746" w:rsidR="5320DFC4" w:rsidRDefault="5320DFC4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47F27BCB" w14:textId="03A702E6" w:rsidR="00937D69" w:rsidRPr="00EF682D" w:rsidRDefault="29FC4CBA" w:rsidP="00937D69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  <w:r w:rsidRPr="00EF682D">
              <w:rPr>
                <w:rFonts w:ascii="Arial" w:hAnsi="Arial" w:cs="Arial"/>
                <w:color w:val="1A1839"/>
                <w:sz w:val="20"/>
                <w:szCs w:val="20"/>
              </w:rPr>
              <w:t>Yes, featuring our school name and content</w:t>
            </w:r>
          </w:p>
          <w:p w14:paraId="182CFE9D" w14:textId="42DED1C5" w:rsidR="5320DFC4" w:rsidRPr="00EF682D" w:rsidRDefault="5320DFC4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</w:p>
          <w:p w14:paraId="1A477C40" w14:textId="78B2AD7A" w:rsidR="5AF484A3" w:rsidRPr="00EF682D" w:rsidRDefault="5AF484A3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  <w:r w:rsidRPr="00EF682D">
              <w:rPr>
                <w:rFonts w:ascii="Arial" w:hAnsi="Arial" w:cs="Arial"/>
                <w:color w:val="1A1839"/>
                <w:sz w:val="20"/>
                <w:szCs w:val="20"/>
              </w:rPr>
              <w:t>Yes, featuring our school name but NOT content</w:t>
            </w:r>
          </w:p>
          <w:p w14:paraId="775E6631" w14:textId="75A6907D" w:rsidR="6154404A" w:rsidRPr="00EF682D" w:rsidRDefault="6154404A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</w:p>
          <w:p w14:paraId="0280011E" w14:textId="08B68CB9" w:rsidR="6154404A" w:rsidRPr="00F6236D" w:rsidRDefault="5AF484A3" w:rsidP="5320DFC4">
            <w:pPr>
              <w:rPr>
                <w:rFonts w:ascii="Arial" w:hAnsi="Arial" w:cs="Arial"/>
                <w:color w:val="1A183A" w:themeColor="text1"/>
              </w:rPr>
            </w:pPr>
            <w:r w:rsidRPr="00EF682D">
              <w:rPr>
                <w:rFonts w:ascii="Arial" w:hAnsi="Arial" w:cs="Arial"/>
                <w:color w:val="1A1839"/>
                <w:sz w:val="20"/>
                <w:szCs w:val="20"/>
              </w:rPr>
              <w:t>No</w:t>
            </w:r>
          </w:p>
        </w:tc>
      </w:tr>
      <w:tr w:rsidR="00185157" w:rsidRPr="00F6236D" w14:paraId="5DE073AF" w14:textId="77777777" w:rsidTr="5320DFC4">
        <w:trPr>
          <w:trHeight w:val="2595"/>
        </w:trPr>
        <w:tc>
          <w:tcPr>
            <w:tcW w:w="2411" w:type="dxa"/>
          </w:tcPr>
          <w:p w14:paraId="0DFECA03" w14:textId="05C3D66F" w:rsidR="00185157" w:rsidRPr="00F6236D" w:rsidRDefault="00185157" w:rsidP="5320DFC4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  <w:r w:rsidRPr="5320DFC4"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  <w:t>Which badge are you submitting evidence for?</w:t>
            </w:r>
          </w:p>
        </w:tc>
        <w:tc>
          <w:tcPr>
            <w:tcW w:w="8646" w:type="dxa"/>
            <w:gridSpan w:val="3"/>
          </w:tcPr>
          <w:p w14:paraId="6A92FADC" w14:textId="2B09572B" w:rsidR="00185157" w:rsidRPr="00F6236D" w:rsidRDefault="4CE02D35" w:rsidP="5320DFC4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(Please delete)</w:t>
            </w:r>
          </w:p>
          <w:p w14:paraId="1C3A5309" w14:textId="061297ED" w:rsidR="1D0D9BA3" w:rsidRDefault="1D0D9BA3" w:rsidP="1D0D9BA3">
            <w:pPr>
              <w:rPr>
                <w:rFonts w:ascii="Arial" w:hAnsi="Arial" w:cs="Arial"/>
                <w:color w:val="42B59D" w:themeColor="accent1"/>
              </w:rPr>
            </w:pPr>
          </w:p>
          <w:p w14:paraId="368A3F5A" w14:textId="77777777" w:rsidR="00054558" w:rsidRDefault="62D43CA7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  <w:r w:rsidRPr="5320DFC4">
              <w:rPr>
                <w:rFonts w:ascii="Arial" w:hAnsi="Arial" w:cs="Arial"/>
                <w:color w:val="1A1839"/>
                <w:sz w:val="20"/>
                <w:szCs w:val="20"/>
              </w:rPr>
              <w:t>Wellbeing Badge</w:t>
            </w:r>
            <w:r w:rsidR="0E86625C" w:rsidRPr="5320DFC4">
              <w:rPr>
                <w:rFonts w:ascii="Arial" w:hAnsi="Arial" w:cs="Arial"/>
                <w:color w:val="1A1839"/>
                <w:sz w:val="20"/>
                <w:szCs w:val="20"/>
              </w:rPr>
              <w:t xml:space="preserve">  </w:t>
            </w:r>
          </w:p>
          <w:p w14:paraId="3E040B48" w14:textId="77777777" w:rsidR="00054558" w:rsidRDefault="00054558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</w:p>
          <w:p w14:paraId="0C474C76" w14:textId="77777777" w:rsidR="00054558" w:rsidRDefault="00054558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</w:p>
          <w:p w14:paraId="45B13526" w14:textId="3C18537A" w:rsidR="00054558" w:rsidRDefault="0E86625C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  <w:r w:rsidRPr="5320DFC4">
              <w:rPr>
                <w:rFonts w:ascii="Arial" w:hAnsi="Arial" w:cs="Arial"/>
                <w:color w:val="1A1839"/>
                <w:sz w:val="20"/>
                <w:szCs w:val="20"/>
              </w:rPr>
              <w:t xml:space="preserve">Inclusion Badge  </w:t>
            </w:r>
          </w:p>
          <w:p w14:paraId="4B376B8D" w14:textId="77777777" w:rsidR="00054558" w:rsidRDefault="00054558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</w:p>
          <w:p w14:paraId="4D511ED3" w14:textId="77777777" w:rsidR="00054558" w:rsidRDefault="00054558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</w:p>
          <w:p w14:paraId="3BBCA4C7" w14:textId="2825CDB3" w:rsidR="00185157" w:rsidRPr="00F6236D" w:rsidRDefault="0E86625C" w:rsidP="5320DFC4">
            <w:pPr>
              <w:rPr>
                <w:rFonts w:ascii="Arial" w:hAnsi="Arial" w:cs="Arial"/>
                <w:color w:val="42B59D" w:themeColor="accent1"/>
                <w:sz w:val="20"/>
                <w:szCs w:val="20"/>
              </w:rPr>
            </w:pPr>
            <w:r w:rsidRPr="5320DFC4">
              <w:rPr>
                <w:rFonts w:ascii="Arial" w:hAnsi="Arial" w:cs="Arial"/>
                <w:color w:val="1A1839"/>
                <w:sz w:val="20"/>
                <w:szCs w:val="20"/>
              </w:rPr>
              <w:t>Community Badge</w:t>
            </w:r>
          </w:p>
          <w:p w14:paraId="740AD028" w14:textId="5873E4E7" w:rsidR="00185157" w:rsidRPr="00F6236D" w:rsidRDefault="00185157" w:rsidP="5320DFC4">
            <w:pPr>
              <w:rPr>
                <w:rFonts w:ascii="Arial" w:hAnsi="Arial" w:cs="Arial"/>
                <w:color w:val="42B59D" w:themeColor="accent1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tblpX="-289" w:tblpY="-323"/>
        <w:tblW w:w="11052" w:type="dxa"/>
        <w:tblLook w:val="04A0" w:firstRow="1" w:lastRow="0" w:firstColumn="1" w:lastColumn="0" w:noHBand="0" w:noVBand="1"/>
      </w:tblPr>
      <w:tblGrid>
        <w:gridCol w:w="1590"/>
        <w:gridCol w:w="3508"/>
        <w:gridCol w:w="3544"/>
        <w:gridCol w:w="2410"/>
      </w:tblGrid>
      <w:tr w:rsidR="002658B2" w:rsidRPr="00F6236D" w14:paraId="0B4BCF7A" w14:textId="77777777" w:rsidTr="5320DFC4">
        <w:trPr>
          <w:trHeight w:val="416"/>
        </w:trPr>
        <w:tc>
          <w:tcPr>
            <w:tcW w:w="11052" w:type="dxa"/>
            <w:gridSpan w:val="4"/>
            <w:shd w:val="clear" w:color="auto" w:fill="1A183A" w:themeFill="text1"/>
          </w:tcPr>
          <w:p w14:paraId="08179214" w14:textId="354F1ECF" w:rsidR="002658B2" w:rsidRPr="00F6236D" w:rsidRDefault="002658B2" w:rsidP="00743F2F">
            <w:pPr>
              <w:contextualSpacing/>
              <w:jc w:val="center"/>
              <w:rPr>
                <w:rFonts w:ascii="Arial" w:hAnsi="Arial" w:cs="Arial"/>
                <w:color w:val="42B59D" w:themeColor="accent1"/>
                <w:sz w:val="32"/>
              </w:rPr>
            </w:pPr>
            <w:r w:rsidRPr="00F6236D">
              <w:rPr>
                <w:rFonts w:ascii="Arial" w:hAnsi="Arial" w:cs="Arial"/>
                <w:color w:val="42B59D" w:themeColor="accent1"/>
                <w:sz w:val="32"/>
              </w:rPr>
              <w:lastRenderedPageBreak/>
              <w:t>BADGE EVIDENCE_</w:t>
            </w:r>
          </w:p>
        </w:tc>
      </w:tr>
      <w:tr w:rsidR="002658B2" w:rsidRPr="00F6236D" w14:paraId="36F1F470" w14:textId="77777777" w:rsidTr="5320DFC4">
        <w:trPr>
          <w:trHeight w:val="452"/>
        </w:trPr>
        <w:tc>
          <w:tcPr>
            <w:tcW w:w="11052" w:type="dxa"/>
            <w:gridSpan w:val="4"/>
          </w:tcPr>
          <w:p w14:paraId="76732DC6" w14:textId="77777777" w:rsidR="00506198" w:rsidRPr="00F6236D" w:rsidRDefault="00506198" w:rsidP="00743F2F">
            <w:pPr>
              <w:rPr>
                <w:rFonts w:ascii="Arial" w:hAnsi="Arial" w:cs="Arial"/>
              </w:rPr>
            </w:pPr>
          </w:p>
          <w:p w14:paraId="57296CB8" w14:textId="3DEADED4" w:rsidR="002658B2" w:rsidRPr="00F6236D" w:rsidRDefault="002658B2" w:rsidP="00743F2F">
            <w:pPr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</w:rPr>
              <w:t xml:space="preserve">Now it’s time for you to show us what you’ve done! </w:t>
            </w:r>
          </w:p>
          <w:p w14:paraId="6B3CAE13" w14:textId="77777777" w:rsidR="002658B2" w:rsidRPr="00F6236D" w:rsidRDefault="002658B2" w:rsidP="00743F2F">
            <w:pPr>
              <w:rPr>
                <w:rFonts w:ascii="Arial" w:hAnsi="Arial" w:cs="Arial"/>
              </w:rPr>
            </w:pPr>
          </w:p>
          <w:p w14:paraId="11EF09F0" w14:textId="77777777" w:rsidR="002658B2" w:rsidRPr="00F6236D" w:rsidRDefault="002658B2" w:rsidP="00743F2F">
            <w:pPr>
              <w:rPr>
                <w:rFonts w:ascii="Arial" w:hAnsi="Arial" w:cs="Arial"/>
                <w:b/>
                <w:bCs/>
              </w:rPr>
            </w:pPr>
            <w:r w:rsidRPr="00F6236D">
              <w:rPr>
                <w:rFonts w:ascii="Arial" w:hAnsi="Arial" w:cs="Arial"/>
                <w:b/>
                <w:bCs/>
              </w:rPr>
              <w:t>Actions_</w:t>
            </w:r>
          </w:p>
          <w:p w14:paraId="1A5CF98E" w14:textId="266011C6" w:rsidR="002658B2" w:rsidRPr="00F6236D" w:rsidRDefault="002658B2" w:rsidP="00743F2F">
            <w:pPr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</w:rPr>
              <w:t>For each action, work with your team to help us understand what you’ve achieved. You can write in full paragraphs, notes or bullet points.</w:t>
            </w:r>
            <w:r w:rsidR="007D33FE">
              <w:rPr>
                <w:rFonts w:ascii="Arial" w:hAnsi="Arial" w:cs="Arial"/>
              </w:rPr>
              <w:t xml:space="preserve"> </w:t>
            </w:r>
            <w:r w:rsidR="00831C2E">
              <w:rPr>
                <w:rFonts w:ascii="Arial" w:hAnsi="Arial" w:cs="Arial"/>
              </w:rPr>
              <w:t xml:space="preserve">Please read through the questions </w:t>
            </w:r>
            <w:r w:rsidR="00B204D5">
              <w:rPr>
                <w:rFonts w:ascii="Arial" w:hAnsi="Arial" w:cs="Arial"/>
              </w:rPr>
              <w:t>in the box</w:t>
            </w:r>
            <w:r w:rsidR="00184CEE">
              <w:rPr>
                <w:rFonts w:ascii="Arial" w:hAnsi="Arial" w:cs="Arial"/>
              </w:rPr>
              <w:t>es</w:t>
            </w:r>
            <w:r w:rsidR="00B204D5">
              <w:rPr>
                <w:rFonts w:ascii="Arial" w:hAnsi="Arial" w:cs="Arial"/>
              </w:rPr>
              <w:t xml:space="preserve"> below to understand how to complete each section.</w:t>
            </w:r>
          </w:p>
          <w:p w14:paraId="7BDE8D5B" w14:textId="77777777" w:rsidR="002658B2" w:rsidRPr="00F6236D" w:rsidRDefault="002658B2" w:rsidP="00743F2F">
            <w:pPr>
              <w:rPr>
                <w:rFonts w:ascii="Arial" w:hAnsi="Arial" w:cs="Arial"/>
              </w:rPr>
            </w:pPr>
          </w:p>
          <w:p w14:paraId="23E1D4EC" w14:textId="77777777" w:rsidR="002658B2" w:rsidRPr="00F6236D" w:rsidRDefault="002658B2" w:rsidP="00743F2F">
            <w:pPr>
              <w:rPr>
                <w:rFonts w:ascii="Arial" w:hAnsi="Arial" w:cs="Arial"/>
                <w:b/>
                <w:bCs/>
              </w:rPr>
            </w:pPr>
            <w:r w:rsidRPr="00F6236D">
              <w:rPr>
                <w:rFonts w:ascii="Arial" w:hAnsi="Arial" w:cs="Arial"/>
                <w:b/>
                <w:bCs/>
              </w:rPr>
              <w:t>Evidence_</w:t>
            </w:r>
          </w:p>
          <w:p w14:paraId="05853EAF" w14:textId="77777777" w:rsidR="00816AEA" w:rsidRPr="00F6236D" w:rsidRDefault="002658B2" w:rsidP="00743F2F">
            <w:pPr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</w:rPr>
              <w:t xml:space="preserve">Your evidence could be photos, videos, weblinks, posters, quotes, PowerPoints or more!  We love when you attach your evidence to your email. This helps it from getting lost! </w:t>
            </w:r>
          </w:p>
          <w:p w14:paraId="37D85378" w14:textId="77777777" w:rsidR="00816AEA" w:rsidRPr="00F6236D" w:rsidRDefault="00816AEA" w:rsidP="00743F2F">
            <w:pPr>
              <w:rPr>
                <w:rFonts w:ascii="Arial" w:hAnsi="Arial" w:cs="Arial"/>
              </w:rPr>
            </w:pPr>
          </w:p>
          <w:p w14:paraId="04B8985F" w14:textId="77777777" w:rsidR="00816AEA" w:rsidRPr="00F6236D" w:rsidRDefault="002658B2" w:rsidP="00743F2F">
            <w:pPr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</w:rPr>
              <w:t xml:space="preserve">If it’s too big for an email, send us your evidence via </w:t>
            </w:r>
            <w:hyperlink r:id="rId14" w:history="1">
              <w:r w:rsidRPr="00F6236D">
                <w:rPr>
                  <w:rStyle w:val="Hyperlink"/>
                  <w:rFonts w:ascii="Arial" w:hAnsi="Arial" w:cs="Arial"/>
                  <w:b/>
                  <w:bCs/>
                  <w:color w:val="auto"/>
                </w:rPr>
                <w:t>WeTransfer</w:t>
              </w:r>
            </w:hyperlink>
            <w:r w:rsidRPr="00F6236D">
              <w:rPr>
                <w:rStyle w:val="Hyperlink"/>
                <w:rFonts w:ascii="Arial" w:hAnsi="Arial" w:cs="Arial"/>
                <w:b/>
                <w:bCs/>
                <w:color w:val="auto"/>
                <w:u w:val="none"/>
              </w:rPr>
              <w:t>,</w:t>
            </w:r>
            <w:r w:rsidRPr="00F6236D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with your school name and badge in the subject </w:t>
            </w:r>
            <w:r w:rsidRPr="00F6236D">
              <w:rPr>
                <w:rFonts w:ascii="Arial" w:hAnsi="Arial" w:cs="Arial"/>
              </w:rPr>
              <w:t xml:space="preserve">line. (Please </w:t>
            </w:r>
            <w:r w:rsidRPr="00F6236D">
              <w:rPr>
                <w:rFonts w:ascii="Arial" w:hAnsi="Arial" w:cs="Arial"/>
                <w:b/>
                <w:bCs/>
                <w:u w:val="single"/>
              </w:rPr>
              <w:t>do not</w:t>
            </w:r>
            <w:r w:rsidRPr="00F6236D">
              <w:rPr>
                <w:rFonts w:ascii="Arial" w:hAnsi="Arial" w:cs="Arial"/>
                <w:b/>
                <w:bCs/>
              </w:rPr>
              <w:t xml:space="preserve"> </w:t>
            </w:r>
            <w:r w:rsidRPr="00F6236D">
              <w:rPr>
                <w:rFonts w:ascii="Arial" w:hAnsi="Arial" w:cs="Arial"/>
              </w:rPr>
              <w:t>send evidence via Google Drive or Sharepoint as we can’t access those).</w:t>
            </w:r>
            <w:r w:rsidR="003334B4" w:rsidRPr="00F6236D">
              <w:rPr>
                <w:rFonts w:ascii="Arial" w:hAnsi="Arial" w:cs="Arial"/>
              </w:rPr>
              <w:t xml:space="preserve"> </w:t>
            </w:r>
          </w:p>
          <w:p w14:paraId="57F396ED" w14:textId="77777777" w:rsidR="002658B2" w:rsidRPr="00F6236D" w:rsidRDefault="002658B2" w:rsidP="00743F2F">
            <w:pPr>
              <w:rPr>
                <w:rFonts w:ascii="Arial" w:hAnsi="Arial" w:cs="Arial"/>
              </w:rPr>
            </w:pPr>
          </w:p>
        </w:tc>
      </w:tr>
      <w:tr w:rsidR="00F85BA1" w:rsidRPr="00F6236D" w14:paraId="2E943AB3" w14:textId="77777777" w:rsidTr="5320DFC4">
        <w:trPr>
          <w:trHeight w:val="4245"/>
        </w:trPr>
        <w:tc>
          <w:tcPr>
            <w:tcW w:w="1590" w:type="dxa"/>
            <w:shd w:val="clear" w:color="auto" w:fill="9ADACC"/>
          </w:tcPr>
          <w:p w14:paraId="425CBFDF" w14:textId="6E315AEC" w:rsidR="00534A76" w:rsidRPr="00F85BA1" w:rsidRDefault="00534A76" w:rsidP="00743F2F">
            <w:pPr>
              <w:contextualSpacing/>
              <w:rPr>
                <w:rFonts w:ascii="Arial" w:hAnsi="Arial" w:cs="Arial"/>
                <w:b/>
                <w:bCs/>
              </w:rPr>
            </w:pPr>
            <w:r w:rsidRPr="00F85BA1">
              <w:rPr>
                <w:rFonts w:ascii="Arial" w:hAnsi="Arial" w:cs="Arial"/>
                <w:b/>
                <w:bCs/>
              </w:rPr>
              <w:t>ACTION_</w:t>
            </w:r>
          </w:p>
          <w:p w14:paraId="43DEFAA4" w14:textId="77777777" w:rsidR="007D33FE" w:rsidRDefault="007D33FE" w:rsidP="00743F2F">
            <w:pPr>
              <w:contextualSpacing/>
              <w:rPr>
                <w:rFonts w:ascii="Arial" w:hAnsi="Arial" w:cs="Arial"/>
                <w:b/>
                <w:bCs/>
                <w:color w:val="42B59D" w:themeColor="accent1"/>
              </w:rPr>
            </w:pPr>
          </w:p>
          <w:p w14:paraId="1D569592" w14:textId="59649B77" w:rsidR="00E901BF" w:rsidRPr="00F6236D" w:rsidRDefault="00E901BF" w:rsidP="00743F2F">
            <w:pPr>
              <w:contextualSpacing/>
              <w:rPr>
                <w:rFonts w:ascii="Arial" w:hAnsi="Arial" w:cs="Arial"/>
                <w:b/>
                <w:bCs/>
                <w:color w:val="42B59D" w:themeColor="accent1"/>
              </w:rPr>
            </w:pPr>
            <w:r w:rsidRPr="00E901BF">
              <w:rPr>
                <w:rFonts w:ascii="Arial" w:hAnsi="Arial" w:cs="Arial"/>
                <w:sz w:val="20"/>
                <w:szCs w:val="20"/>
              </w:rPr>
              <w:t>Let us know what the action is with a short title.</w:t>
            </w:r>
          </w:p>
        </w:tc>
        <w:tc>
          <w:tcPr>
            <w:tcW w:w="3508" w:type="dxa"/>
            <w:shd w:val="clear" w:color="auto" w:fill="9ADACC"/>
          </w:tcPr>
          <w:p w14:paraId="3059975F" w14:textId="77777777" w:rsidR="00534A76" w:rsidRPr="00F85BA1" w:rsidRDefault="00534A76" w:rsidP="00743F2F">
            <w:pPr>
              <w:rPr>
                <w:rFonts w:ascii="Arial" w:hAnsi="Arial" w:cs="Arial"/>
                <w:b/>
                <w:bCs/>
              </w:rPr>
            </w:pPr>
            <w:r w:rsidRPr="00F85BA1">
              <w:rPr>
                <w:rFonts w:ascii="Arial" w:hAnsi="Arial" w:cs="Arial"/>
                <w:b/>
                <w:bCs/>
              </w:rPr>
              <w:t>DETAILS_</w:t>
            </w:r>
          </w:p>
          <w:p w14:paraId="775C70A0" w14:textId="77777777" w:rsidR="00534A76" w:rsidRDefault="00534A76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178E166" w14:textId="77777777" w:rsidR="00D04007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What is a summary of this action? </w:t>
            </w:r>
          </w:p>
          <w:p w14:paraId="47539C09" w14:textId="77777777" w:rsidR="00D04007" w:rsidRDefault="00D04007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8A0123A" w14:textId="77777777" w:rsidR="00D04007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How did the Anti-Bullying Ambassadors lead this action? </w:t>
            </w:r>
          </w:p>
          <w:p w14:paraId="2246A50C" w14:textId="77777777" w:rsidR="00D04007" w:rsidRDefault="00D04007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456DB291" w14:textId="77777777" w:rsidR="00D04007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When, where, and why did you choose this action? </w:t>
            </w:r>
          </w:p>
          <w:p w14:paraId="647E3348" w14:textId="77777777" w:rsidR="00D04007" w:rsidRDefault="00D04007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172ABCA1" w14:textId="1C683321" w:rsidR="007D33FE" w:rsidRPr="00F6236D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>How did you involve other students/staff/the wider community in this action?</w:t>
            </w:r>
          </w:p>
          <w:p w14:paraId="1DB4CE78" w14:textId="77777777" w:rsidR="007D33FE" w:rsidRPr="00F6236D" w:rsidRDefault="007D33FE" w:rsidP="00743F2F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3544" w:type="dxa"/>
            <w:shd w:val="clear" w:color="auto" w:fill="9ADACC"/>
          </w:tcPr>
          <w:p w14:paraId="1E21A222" w14:textId="38B7791F" w:rsidR="00534A76" w:rsidRPr="00F85BA1" w:rsidRDefault="00534A76" w:rsidP="00743F2F">
            <w:pPr>
              <w:contextualSpacing/>
              <w:rPr>
                <w:rFonts w:ascii="Arial" w:hAnsi="Arial" w:cs="Arial"/>
                <w:b/>
                <w:bCs/>
              </w:rPr>
            </w:pPr>
            <w:r w:rsidRPr="00F85BA1">
              <w:rPr>
                <w:rFonts w:ascii="Arial" w:hAnsi="Arial" w:cs="Arial"/>
                <w:b/>
                <w:bCs/>
              </w:rPr>
              <w:t>IMPACT_</w:t>
            </w:r>
          </w:p>
          <w:p w14:paraId="7214CD2C" w14:textId="77777777" w:rsidR="00534A76" w:rsidRDefault="00534A76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49323C9" w14:textId="77777777" w:rsidR="00A05931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What was the impact of this action? </w:t>
            </w:r>
          </w:p>
          <w:p w14:paraId="148F07B4" w14:textId="77777777" w:rsidR="00A05931" w:rsidRDefault="00A05931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1E78DB3" w14:textId="77777777" w:rsidR="00A05931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How many people did you reach with this action? </w:t>
            </w:r>
          </w:p>
          <w:p w14:paraId="50E9889D" w14:textId="77777777" w:rsidR="00A05931" w:rsidRDefault="00A05931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46C506E9" w14:textId="77777777" w:rsidR="00A05931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What did you learn by completing this action? </w:t>
            </w:r>
          </w:p>
          <w:p w14:paraId="101C2E78" w14:textId="77777777" w:rsidR="00A05931" w:rsidRDefault="00A05931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36E56A8" w14:textId="0FA6E141" w:rsidR="00FF7CE1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How is this action linked to bullying behaviour? </w:t>
            </w:r>
          </w:p>
          <w:p w14:paraId="0A55FAFA" w14:textId="77777777" w:rsidR="00FF7CE1" w:rsidRDefault="00FF7CE1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3C618F8F" w14:textId="2E3B1BC8" w:rsidR="007D33FE" w:rsidRPr="00F6236D" w:rsidRDefault="11B1E613" w:rsidP="5320DFC4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5320DFC4">
              <w:rPr>
                <w:rFonts w:ascii="Arial" w:hAnsi="Arial" w:cs="Arial"/>
                <w:sz w:val="20"/>
                <w:szCs w:val="20"/>
              </w:rPr>
              <w:t>(This is a great place to include any quotes from Ambassadors, students, or staff!)</w:t>
            </w:r>
          </w:p>
        </w:tc>
        <w:tc>
          <w:tcPr>
            <w:tcW w:w="2410" w:type="dxa"/>
            <w:shd w:val="clear" w:color="auto" w:fill="9ADACC"/>
          </w:tcPr>
          <w:p w14:paraId="77013E88" w14:textId="1C0CF1AB" w:rsidR="00534A76" w:rsidRPr="00F85BA1" w:rsidRDefault="00534A76" w:rsidP="00743F2F">
            <w:pPr>
              <w:contextualSpacing/>
              <w:rPr>
                <w:rFonts w:ascii="Arial" w:hAnsi="Arial" w:cs="Arial"/>
                <w:b/>
                <w:bCs/>
              </w:rPr>
            </w:pPr>
            <w:r w:rsidRPr="00F85BA1">
              <w:rPr>
                <w:rFonts w:ascii="Arial" w:hAnsi="Arial" w:cs="Arial"/>
                <w:b/>
                <w:bCs/>
              </w:rPr>
              <w:t>EVIDENCE_</w:t>
            </w:r>
          </w:p>
          <w:p w14:paraId="108F5C24" w14:textId="77777777" w:rsidR="00534A76" w:rsidRDefault="00534A76" w:rsidP="00743F2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9F267B" w14:textId="54A80A4C" w:rsidR="00E95920" w:rsidRPr="00F6236D" w:rsidRDefault="00E95920" w:rsidP="00743F2F">
            <w:pPr>
              <w:rPr>
                <w:rFonts w:ascii="Arial" w:hAnsi="Arial" w:cs="Arial"/>
              </w:rPr>
            </w:pPr>
            <w:r w:rsidRPr="00A51258">
              <w:rPr>
                <w:rFonts w:ascii="Arial" w:hAnsi="Arial" w:cs="Arial"/>
                <w:sz w:val="20"/>
                <w:szCs w:val="20"/>
              </w:rPr>
              <w:t>If you send your evidence by email or WeTransfer, please make it clear which file is which, by telling us in the Evidence box</w:t>
            </w:r>
            <w:r w:rsidR="00534A76">
              <w:rPr>
                <w:rFonts w:ascii="Arial" w:hAnsi="Arial" w:cs="Arial"/>
                <w:sz w:val="20"/>
                <w:szCs w:val="20"/>
              </w:rPr>
              <w:t>es below</w:t>
            </w:r>
            <w:r w:rsidRPr="00A51258">
              <w:rPr>
                <w:rFonts w:ascii="Arial" w:hAnsi="Arial" w:cs="Arial"/>
                <w:sz w:val="20"/>
                <w:szCs w:val="20"/>
              </w:rPr>
              <w:t xml:space="preserve"> what you’ve named each file</w:t>
            </w:r>
            <w:r w:rsidRPr="00F6236D">
              <w:rPr>
                <w:rFonts w:ascii="Arial" w:hAnsi="Arial" w:cs="Arial"/>
              </w:rPr>
              <w:t xml:space="preserve">. </w:t>
            </w:r>
          </w:p>
          <w:p w14:paraId="05CD431C" w14:textId="77777777" w:rsidR="007D33FE" w:rsidRPr="00F6236D" w:rsidRDefault="007D33FE" w:rsidP="00743F2F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</w:tc>
      </w:tr>
      <w:tr w:rsidR="002658B2" w:rsidRPr="00F6236D" w14:paraId="479DCFA4" w14:textId="77777777" w:rsidTr="00FD3F67">
        <w:trPr>
          <w:trHeight w:val="283"/>
        </w:trPr>
        <w:tc>
          <w:tcPr>
            <w:tcW w:w="1590" w:type="dxa"/>
          </w:tcPr>
          <w:p w14:paraId="1A047998" w14:textId="5DF92CF3" w:rsidR="002658B2" w:rsidRPr="00F6236D" w:rsidRDefault="62D43CA7" w:rsidP="5320DFC4">
            <w:pPr>
              <w:spacing w:line="259" w:lineRule="auto"/>
              <w:contextualSpacing/>
              <w:rPr>
                <w:rFonts w:ascii="Arial" w:hAnsi="Arial" w:cs="Arial"/>
                <w:b/>
                <w:bCs/>
                <w:color w:val="42B49C"/>
              </w:rPr>
            </w:pPr>
            <w:r w:rsidRPr="5320DFC4">
              <w:rPr>
                <w:rFonts w:ascii="Arial" w:hAnsi="Arial" w:cs="Arial"/>
                <w:b/>
                <w:bCs/>
                <w:color w:val="42B49C"/>
              </w:rPr>
              <w:t>ACTION 1_</w:t>
            </w:r>
          </w:p>
        </w:tc>
        <w:tc>
          <w:tcPr>
            <w:tcW w:w="3508" w:type="dxa"/>
          </w:tcPr>
          <w:p w14:paraId="6898F756" w14:textId="7850DB5C" w:rsidR="002658B2" w:rsidRPr="00F6236D" w:rsidRDefault="62D43CA7" w:rsidP="5320DFC4">
            <w:pPr>
              <w:spacing w:line="259" w:lineRule="auto"/>
              <w:rPr>
                <w:rFonts w:ascii="Arial" w:hAnsi="Arial" w:cs="Arial"/>
                <w:color w:val="42B49C"/>
              </w:rPr>
            </w:pPr>
            <w:r w:rsidRPr="5320DFC4">
              <w:rPr>
                <w:rFonts w:ascii="Arial" w:hAnsi="Arial" w:cs="Arial"/>
                <w:color w:val="42B49C"/>
              </w:rPr>
              <w:t xml:space="preserve">DETAILS_ </w:t>
            </w:r>
          </w:p>
          <w:p w14:paraId="673BD6ED" w14:textId="77777777" w:rsidR="002658B2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0FE296BB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2FE10A5F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2720AD39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073D36C6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6B354B39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7A7FC45E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6E18F5AF" w14:textId="3FF2A522" w:rsidR="00AC7F5E" w:rsidRPr="00F6236D" w:rsidRDefault="00AC7F5E" w:rsidP="5320DFC4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3544" w:type="dxa"/>
          </w:tcPr>
          <w:p w14:paraId="51052612" w14:textId="209EDB99" w:rsidR="002E534B" w:rsidRPr="008D1072" w:rsidRDefault="29FC4CBA" w:rsidP="62D43CA7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49C"/>
              </w:rPr>
              <w:t>IMPACT_</w:t>
            </w:r>
          </w:p>
        </w:tc>
        <w:tc>
          <w:tcPr>
            <w:tcW w:w="2410" w:type="dxa"/>
          </w:tcPr>
          <w:p w14:paraId="684C0662" w14:textId="14EBE36E" w:rsidR="002658B2" w:rsidRPr="00F6236D" w:rsidRDefault="5AB979AE" w:rsidP="5320DFC4">
            <w:pPr>
              <w:contextualSpacing/>
              <w:rPr>
                <w:rFonts w:ascii="Arial" w:hAnsi="Arial" w:cs="Arial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EVIDENCE_</w:t>
            </w:r>
          </w:p>
        </w:tc>
      </w:tr>
      <w:tr w:rsidR="002658B2" w:rsidRPr="00F6236D" w14:paraId="1EC0C23C" w14:textId="77777777" w:rsidTr="00FD3F67">
        <w:trPr>
          <w:trHeight w:val="333"/>
        </w:trPr>
        <w:tc>
          <w:tcPr>
            <w:tcW w:w="1590" w:type="dxa"/>
          </w:tcPr>
          <w:p w14:paraId="0371BE85" w14:textId="49D83B8D" w:rsidR="002658B2" w:rsidRPr="00F6236D" w:rsidRDefault="62D43CA7" w:rsidP="62D43CA7">
            <w:pPr>
              <w:contextualSpacing/>
              <w:rPr>
                <w:rFonts w:ascii="Arial" w:hAnsi="Arial" w:cs="Arial"/>
                <w:b/>
                <w:bCs/>
              </w:rPr>
            </w:pPr>
            <w:r w:rsidRPr="62D43CA7">
              <w:rPr>
                <w:rFonts w:ascii="Arial" w:hAnsi="Arial" w:cs="Arial"/>
                <w:b/>
                <w:bCs/>
                <w:color w:val="42B59D" w:themeColor="accent1"/>
              </w:rPr>
              <w:t>ACTION 2_</w:t>
            </w:r>
          </w:p>
          <w:p w14:paraId="0C33B1F4" w14:textId="54263BAC" w:rsidR="002658B2" w:rsidRPr="00F6236D" w:rsidRDefault="002658B2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  <w:color w:val="42B49C"/>
              </w:rPr>
            </w:pPr>
          </w:p>
        </w:tc>
        <w:tc>
          <w:tcPr>
            <w:tcW w:w="3508" w:type="dxa"/>
          </w:tcPr>
          <w:p w14:paraId="3310884E" w14:textId="48C0306F" w:rsidR="62D43CA7" w:rsidRDefault="0519FCA3" w:rsidP="00AC7F5E">
            <w:pPr>
              <w:spacing w:line="259" w:lineRule="auto"/>
              <w:rPr>
                <w:rFonts w:ascii="Arial" w:hAnsi="Arial" w:cs="Arial"/>
                <w:color w:val="42B49C"/>
              </w:rPr>
            </w:pPr>
            <w:r w:rsidRPr="5320DFC4">
              <w:rPr>
                <w:rFonts w:ascii="Arial" w:hAnsi="Arial" w:cs="Arial"/>
                <w:color w:val="42B49C"/>
              </w:rPr>
              <w:t>DETAILS</w:t>
            </w:r>
            <w:r w:rsidR="01CE457C" w:rsidRPr="5320DFC4">
              <w:rPr>
                <w:rFonts w:ascii="Arial" w:hAnsi="Arial" w:cs="Arial"/>
                <w:color w:val="42B49C"/>
              </w:rPr>
              <w:t>_</w:t>
            </w:r>
          </w:p>
          <w:p w14:paraId="5BCB3ACB" w14:textId="77777777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  <w:p w14:paraId="4C1F3D43" w14:textId="77777777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  <w:p w14:paraId="38904121" w14:textId="77777777" w:rsidR="00AC7F5E" w:rsidRDefault="00AC7F5E" w:rsidP="00FD3F67">
            <w:pPr>
              <w:rPr>
                <w:rFonts w:ascii="Arial" w:hAnsi="Arial" w:cs="Arial"/>
                <w:color w:val="42B49C"/>
              </w:rPr>
            </w:pPr>
          </w:p>
          <w:p w14:paraId="30DAA33A" w14:textId="77777777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  <w:p w14:paraId="06DEE090" w14:textId="77777777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  <w:p w14:paraId="1D8C81CC" w14:textId="77777777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  <w:p w14:paraId="1A05502C" w14:textId="77777777" w:rsidR="005B6AC0" w:rsidRDefault="005B6AC0" w:rsidP="00FD3F67">
            <w:pPr>
              <w:rPr>
                <w:rFonts w:ascii="Arial" w:hAnsi="Arial" w:cs="Arial"/>
                <w:color w:val="42B49C"/>
              </w:rPr>
            </w:pPr>
          </w:p>
          <w:p w14:paraId="6E4E3719" w14:textId="48E38501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</w:tc>
        <w:tc>
          <w:tcPr>
            <w:tcW w:w="3544" w:type="dxa"/>
          </w:tcPr>
          <w:p w14:paraId="20CBBD70" w14:textId="7F4A461C" w:rsidR="00142670" w:rsidRPr="00F6236D" w:rsidRDefault="5AB979AE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IMPACT_</w:t>
            </w:r>
          </w:p>
          <w:p w14:paraId="4C2E3F3B" w14:textId="4500061F" w:rsidR="00142670" w:rsidRPr="00F6236D" w:rsidRDefault="00142670" w:rsidP="00743F2F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2410" w:type="dxa"/>
          </w:tcPr>
          <w:p w14:paraId="253C8B82" w14:textId="5D464F95" w:rsidR="002658B2" w:rsidRPr="00F6236D" w:rsidRDefault="62D43CA7" w:rsidP="5320DFC4">
            <w:pPr>
              <w:contextualSpacing/>
              <w:rPr>
                <w:rFonts w:ascii="Arial" w:hAnsi="Arial" w:cs="Arial"/>
              </w:rPr>
            </w:pPr>
            <w:r w:rsidRPr="5320DFC4">
              <w:rPr>
                <w:rFonts w:ascii="Arial" w:hAnsi="Arial" w:cs="Arial"/>
                <w:color w:val="42B49C"/>
              </w:rPr>
              <w:t>EVIDEN</w:t>
            </w:r>
            <w:r w:rsidR="36F14322" w:rsidRPr="5320DFC4">
              <w:rPr>
                <w:rFonts w:ascii="Arial" w:hAnsi="Arial" w:cs="Arial"/>
                <w:color w:val="42B49C"/>
              </w:rPr>
              <w:t>CE</w:t>
            </w:r>
            <w:r w:rsidRPr="5320DFC4">
              <w:rPr>
                <w:rFonts w:ascii="Arial" w:hAnsi="Arial" w:cs="Arial"/>
                <w:color w:val="42B49C"/>
              </w:rPr>
              <w:t>_</w:t>
            </w:r>
          </w:p>
        </w:tc>
      </w:tr>
      <w:tr w:rsidR="002658B2" w:rsidRPr="00F6236D" w14:paraId="0D694427" w14:textId="77777777" w:rsidTr="5320DFC4">
        <w:trPr>
          <w:trHeight w:val="1380"/>
        </w:trPr>
        <w:tc>
          <w:tcPr>
            <w:tcW w:w="1590" w:type="dxa"/>
          </w:tcPr>
          <w:p w14:paraId="40D0E1F9" w14:textId="0DCDB094" w:rsidR="62D43CA7" w:rsidRDefault="12F66195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</w:rPr>
            </w:pPr>
            <w:r w:rsidRPr="5320DFC4">
              <w:rPr>
                <w:rFonts w:ascii="Arial" w:hAnsi="Arial" w:cs="Arial"/>
                <w:b/>
                <w:bCs/>
                <w:color w:val="42B49C"/>
              </w:rPr>
              <w:t>ACTION 3</w:t>
            </w:r>
            <w:r w:rsidR="51EAAD8B" w:rsidRPr="5320DFC4">
              <w:rPr>
                <w:rFonts w:ascii="Arial" w:hAnsi="Arial" w:cs="Arial"/>
                <w:b/>
                <w:bCs/>
                <w:color w:val="42B49C"/>
              </w:rPr>
              <w:t>_</w:t>
            </w:r>
          </w:p>
        </w:tc>
        <w:tc>
          <w:tcPr>
            <w:tcW w:w="3508" w:type="dxa"/>
          </w:tcPr>
          <w:p w14:paraId="400BCEFB" w14:textId="134E6DB4" w:rsidR="002658B2" w:rsidRPr="00F6236D" w:rsidRDefault="5AB979AE" w:rsidP="5320DFC4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DETAILS_</w:t>
            </w:r>
          </w:p>
          <w:p w14:paraId="43469F78" w14:textId="29F04A74" w:rsidR="002658B2" w:rsidRPr="00F6236D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4160A68F" w14:textId="3B182031" w:rsidR="002658B2" w:rsidRPr="00F6236D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7F3FECD1" w14:textId="77777777" w:rsidR="002658B2" w:rsidRDefault="002658B2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3C062245" w14:textId="77777777" w:rsidR="005B6AC0" w:rsidRDefault="005B6AC0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6B2506C0" w14:textId="77777777" w:rsidR="005B6AC0" w:rsidRDefault="005B6AC0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2904CBB8" w14:textId="77777777" w:rsidR="005B6AC0" w:rsidRDefault="005B6AC0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2A7861A8" w14:textId="77777777" w:rsidR="00AC7F5E" w:rsidRDefault="00AC7F5E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05E1ADE5" w14:textId="6205D3AB" w:rsidR="00AC7F5E" w:rsidRPr="00F6236D" w:rsidRDefault="00AC7F5E" w:rsidP="00743F2F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3544" w:type="dxa"/>
          </w:tcPr>
          <w:p w14:paraId="09BFD615" w14:textId="7119D151" w:rsidR="00142670" w:rsidRPr="00F6236D" w:rsidRDefault="5AB979AE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IMPACT_</w:t>
            </w:r>
          </w:p>
        </w:tc>
        <w:tc>
          <w:tcPr>
            <w:tcW w:w="2410" w:type="dxa"/>
          </w:tcPr>
          <w:p w14:paraId="3C6F1AF0" w14:textId="5779FA1B" w:rsidR="002658B2" w:rsidRPr="00F6236D" w:rsidRDefault="5AB979AE" w:rsidP="00743F2F">
            <w:pPr>
              <w:contextualSpacing/>
              <w:rPr>
                <w:rFonts w:ascii="Arial" w:hAnsi="Arial" w:cs="Arial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EVIDENCE_</w:t>
            </w:r>
          </w:p>
        </w:tc>
      </w:tr>
      <w:tr w:rsidR="002658B2" w:rsidRPr="00F6236D" w14:paraId="295B0BB8" w14:textId="77777777" w:rsidTr="005B6AC0">
        <w:trPr>
          <w:trHeight w:val="279"/>
        </w:trPr>
        <w:tc>
          <w:tcPr>
            <w:tcW w:w="1590" w:type="dxa"/>
          </w:tcPr>
          <w:p w14:paraId="35A48043" w14:textId="01F2D68B" w:rsidR="62D43CA7" w:rsidRDefault="16C71A98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</w:rPr>
            </w:pPr>
            <w:r w:rsidRPr="5320DFC4">
              <w:rPr>
                <w:rFonts w:ascii="Arial" w:hAnsi="Arial" w:cs="Arial"/>
                <w:b/>
                <w:bCs/>
                <w:color w:val="42B49C"/>
              </w:rPr>
              <w:lastRenderedPageBreak/>
              <w:t xml:space="preserve">ACTION </w:t>
            </w:r>
            <w:r w:rsidR="385B80D6" w:rsidRPr="5320DFC4">
              <w:rPr>
                <w:rFonts w:ascii="Arial" w:hAnsi="Arial" w:cs="Arial"/>
                <w:b/>
                <w:bCs/>
                <w:color w:val="42B49C"/>
              </w:rPr>
              <w:t>4</w:t>
            </w:r>
            <w:r w:rsidRPr="5320DFC4">
              <w:rPr>
                <w:rFonts w:ascii="Arial" w:hAnsi="Arial" w:cs="Arial"/>
                <w:b/>
                <w:bCs/>
                <w:color w:val="42B49C"/>
              </w:rPr>
              <w:t>_</w:t>
            </w:r>
          </w:p>
          <w:p w14:paraId="5FB433D0" w14:textId="613535D3" w:rsidR="62D43CA7" w:rsidRDefault="62D43CA7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  <w:color w:val="42B49C"/>
              </w:rPr>
            </w:pPr>
          </w:p>
          <w:p w14:paraId="0C60A4F2" w14:textId="5747D1F4" w:rsidR="62D43CA7" w:rsidRDefault="62D43CA7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  <w:color w:val="42B49C"/>
              </w:rPr>
            </w:pPr>
          </w:p>
        </w:tc>
        <w:tc>
          <w:tcPr>
            <w:tcW w:w="3508" w:type="dxa"/>
          </w:tcPr>
          <w:p w14:paraId="60562DF8" w14:textId="77777777" w:rsidR="62D43CA7" w:rsidRDefault="2EABF6B4" w:rsidP="005B6AC0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DETAILS_</w:t>
            </w:r>
            <w:r w:rsidR="005B6AC0">
              <w:rPr>
                <w:rFonts w:ascii="Arial" w:hAnsi="Arial" w:cs="Arial"/>
                <w:color w:val="42B59D" w:themeColor="accent1"/>
              </w:rPr>
              <w:br/>
            </w:r>
          </w:p>
          <w:p w14:paraId="418A2DA6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1B6457C6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4475A43E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341780A1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30F46417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53CDBD8B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2C643716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0EF1901A" w14:textId="5AE0B8C8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3544" w:type="dxa"/>
          </w:tcPr>
          <w:p w14:paraId="5E91FBA3" w14:textId="627DA068" w:rsidR="009B58C9" w:rsidRPr="00F6236D" w:rsidRDefault="5AB979AE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IMPACT_</w:t>
            </w:r>
          </w:p>
        </w:tc>
        <w:tc>
          <w:tcPr>
            <w:tcW w:w="2410" w:type="dxa"/>
          </w:tcPr>
          <w:p w14:paraId="2326FA3F" w14:textId="570644D5" w:rsidR="002658B2" w:rsidRPr="00F6236D" w:rsidRDefault="5AB979AE" w:rsidP="5320DFC4">
            <w:pPr>
              <w:contextualSpacing/>
              <w:rPr>
                <w:rFonts w:ascii="Arial" w:hAnsi="Arial" w:cs="Arial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EVIDENCE_</w:t>
            </w:r>
          </w:p>
        </w:tc>
      </w:tr>
      <w:tr w:rsidR="002658B2" w:rsidRPr="00F6236D" w14:paraId="0F5E4892" w14:textId="77777777" w:rsidTr="005B6AC0">
        <w:trPr>
          <w:trHeight w:val="408"/>
        </w:trPr>
        <w:tc>
          <w:tcPr>
            <w:tcW w:w="1590" w:type="dxa"/>
          </w:tcPr>
          <w:p w14:paraId="22A0B6C5" w14:textId="335AE14F" w:rsidR="62D43CA7" w:rsidRDefault="11A2ABF1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  <w:color w:val="42B49C"/>
              </w:rPr>
            </w:pPr>
            <w:r w:rsidRPr="5320DFC4">
              <w:rPr>
                <w:rFonts w:ascii="Arial" w:hAnsi="Arial" w:cs="Arial"/>
                <w:b/>
                <w:bCs/>
                <w:color w:val="42B49C"/>
              </w:rPr>
              <w:t xml:space="preserve">ACTION </w:t>
            </w:r>
            <w:r w:rsidR="01CBBFA4" w:rsidRPr="5320DFC4">
              <w:rPr>
                <w:rFonts w:ascii="Arial" w:hAnsi="Arial" w:cs="Arial"/>
                <w:b/>
                <w:bCs/>
                <w:color w:val="42B49C"/>
              </w:rPr>
              <w:t>5</w:t>
            </w:r>
            <w:r w:rsidRPr="5320DFC4">
              <w:rPr>
                <w:rFonts w:ascii="Arial" w:hAnsi="Arial" w:cs="Arial"/>
                <w:b/>
                <w:bCs/>
                <w:color w:val="42B49C"/>
              </w:rPr>
              <w:t>_</w:t>
            </w:r>
            <w:r w:rsidR="62D43CA7">
              <w:br/>
            </w:r>
          </w:p>
          <w:p w14:paraId="45FCA9CA" w14:textId="367B4BB8" w:rsidR="62D43CA7" w:rsidRDefault="62D43CA7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08" w:type="dxa"/>
          </w:tcPr>
          <w:p w14:paraId="6640D9B3" w14:textId="2A9D8910" w:rsidR="62D43CA7" w:rsidRDefault="39FFFF37" w:rsidP="00FD3F67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DETAILS_</w:t>
            </w:r>
          </w:p>
        </w:tc>
        <w:tc>
          <w:tcPr>
            <w:tcW w:w="3544" w:type="dxa"/>
          </w:tcPr>
          <w:p w14:paraId="343739D2" w14:textId="2F52A9AA" w:rsidR="009B58C9" w:rsidRPr="00F6236D" w:rsidRDefault="5AB979AE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IMPACT_</w:t>
            </w:r>
          </w:p>
          <w:p w14:paraId="43BE5B67" w14:textId="150C8AD5" w:rsidR="009B58C9" w:rsidRPr="00F6236D" w:rsidRDefault="009B58C9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6DE29AA3" w14:textId="77777777" w:rsidR="009B58C9" w:rsidRDefault="009B58C9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7D6F49D3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3738ED94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5DF1DEBB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0329893B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00ED1313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3843D753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2B410999" w14:textId="784A82A2" w:rsidR="005B6AC0" w:rsidRPr="00F6236D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2410" w:type="dxa"/>
          </w:tcPr>
          <w:p w14:paraId="74983CB8" w14:textId="254FDD97" w:rsidR="002658B2" w:rsidRPr="00F6236D" w:rsidRDefault="5AB979AE" w:rsidP="5320DFC4">
            <w:pPr>
              <w:contextualSpacing/>
              <w:rPr>
                <w:rFonts w:ascii="Arial" w:hAnsi="Arial" w:cs="Arial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EVIDENCE_</w:t>
            </w:r>
          </w:p>
        </w:tc>
      </w:tr>
      <w:tr w:rsidR="002658B2" w:rsidRPr="00F6236D" w14:paraId="1D55679E" w14:textId="77777777" w:rsidTr="005B6AC0">
        <w:trPr>
          <w:trHeight w:val="823"/>
        </w:trPr>
        <w:tc>
          <w:tcPr>
            <w:tcW w:w="1590" w:type="dxa"/>
          </w:tcPr>
          <w:p w14:paraId="7E8BD1F7" w14:textId="191EBA73" w:rsidR="00C639A1" w:rsidRPr="00F6236D" w:rsidRDefault="62D43CA7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49C"/>
              </w:rPr>
              <w:t>ANY ADDITION</w:t>
            </w:r>
            <w:r w:rsidR="05ACF2CE" w:rsidRPr="5320DFC4">
              <w:rPr>
                <w:rFonts w:ascii="Arial" w:hAnsi="Arial" w:cs="Arial"/>
                <w:color w:val="42B49C"/>
              </w:rPr>
              <w:t>A</w:t>
            </w:r>
            <w:r w:rsidRPr="5320DFC4">
              <w:rPr>
                <w:rFonts w:ascii="Arial" w:hAnsi="Arial" w:cs="Arial"/>
                <w:color w:val="42B49C"/>
              </w:rPr>
              <w:t>L ACTIONS?</w:t>
            </w:r>
          </w:p>
        </w:tc>
        <w:tc>
          <w:tcPr>
            <w:tcW w:w="3508" w:type="dxa"/>
          </w:tcPr>
          <w:p w14:paraId="5502E3E5" w14:textId="77777777" w:rsidR="002658B2" w:rsidRPr="00F6236D" w:rsidRDefault="002658B2" w:rsidP="00743F2F">
            <w:pPr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  <w:color w:val="42B59D" w:themeColor="accent1"/>
              </w:rPr>
              <w:t>DETAILS_</w:t>
            </w:r>
          </w:p>
          <w:p w14:paraId="23D0B683" w14:textId="79895A87" w:rsidR="002658B2" w:rsidRPr="00F6236D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0792C100" w14:textId="1771720C" w:rsidR="002658B2" w:rsidRPr="00F6236D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6AEDA912" w14:textId="3621CFBB" w:rsidR="002658B2" w:rsidRPr="00F6236D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3544" w:type="dxa"/>
          </w:tcPr>
          <w:p w14:paraId="3A7C126C" w14:textId="77777777" w:rsidR="002658B2" w:rsidRPr="00F6236D" w:rsidRDefault="002658B2" w:rsidP="00743F2F">
            <w:pPr>
              <w:contextualSpacing/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  <w:color w:val="42B59D" w:themeColor="accent1"/>
              </w:rPr>
              <w:t>IMPACT_</w:t>
            </w:r>
          </w:p>
          <w:p w14:paraId="44DB8EE1" w14:textId="572552CE" w:rsidR="00960EF3" w:rsidRPr="00F6236D" w:rsidRDefault="00960EF3" w:rsidP="00743F2F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2410" w:type="dxa"/>
          </w:tcPr>
          <w:p w14:paraId="360518D1" w14:textId="77777777" w:rsidR="002658B2" w:rsidRPr="00F6236D" w:rsidRDefault="002658B2" w:rsidP="00743F2F">
            <w:pPr>
              <w:contextualSpacing/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  <w:color w:val="42B59D" w:themeColor="accent1"/>
              </w:rPr>
              <w:t>EVIDENCE_</w:t>
            </w:r>
          </w:p>
          <w:p w14:paraId="26FCE21A" w14:textId="77777777" w:rsidR="002658B2" w:rsidRPr="00F6236D" w:rsidRDefault="002658B2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7C95E3E9" w14:textId="77777777" w:rsidR="00C639A1" w:rsidRPr="00F6236D" w:rsidRDefault="00C639A1" w:rsidP="00743F2F">
            <w:pPr>
              <w:rPr>
                <w:rFonts w:ascii="Arial" w:hAnsi="Arial" w:cs="Arial"/>
                <w:color w:val="42B59D" w:themeColor="accent1"/>
              </w:rPr>
            </w:pPr>
          </w:p>
        </w:tc>
      </w:tr>
    </w:tbl>
    <w:p w14:paraId="4C9EC133" w14:textId="77777777" w:rsidR="00C6584A" w:rsidRPr="00F6236D" w:rsidRDefault="00C6584A" w:rsidP="00816AEA">
      <w:pPr>
        <w:tabs>
          <w:tab w:val="left" w:pos="8400"/>
        </w:tabs>
        <w:rPr>
          <w:rFonts w:ascii="Arial" w:hAnsi="Arial" w:cs="Arial"/>
          <w:sz w:val="32"/>
        </w:rPr>
      </w:pPr>
    </w:p>
    <w:sectPr w:rsidR="00C6584A" w:rsidRPr="00F6236D" w:rsidSect="00C639A1">
      <w:pgSz w:w="11906" w:h="16838"/>
      <w:pgMar w:top="907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IN Pro Regular">
    <w:altName w:val="Calibri"/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Pro">
    <w:altName w:val="Cambria"/>
    <w:panose1 w:val="00000000000000000000"/>
    <w:charset w:val="00"/>
    <w:family w:val="swiss"/>
    <w:notTrueType/>
    <w:pitch w:val="variable"/>
    <w:sig w:usb0="A00002FF" w:usb1="4000A4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17522"/>
    <w:multiLevelType w:val="hybridMultilevel"/>
    <w:tmpl w:val="C23857A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DIN Pro Regular" w:hAnsi="DIN Pro Regular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4438D"/>
    <w:multiLevelType w:val="hybridMultilevel"/>
    <w:tmpl w:val="92648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9D2C2E"/>
    <w:multiLevelType w:val="hybridMultilevel"/>
    <w:tmpl w:val="5482801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1715C"/>
    <w:multiLevelType w:val="hybridMultilevel"/>
    <w:tmpl w:val="72906A4A"/>
    <w:lvl w:ilvl="0" w:tplc="BCBCFD20">
      <w:start w:val="1"/>
      <w:numFmt w:val="decimal"/>
      <w:lvlText w:val="%1)"/>
      <w:lvlJc w:val="left"/>
      <w:pPr>
        <w:ind w:left="70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1" w:hanging="360"/>
      </w:pPr>
    </w:lvl>
    <w:lvl w:ilvl="2" w:tplc="0809001B" w:tentative="1">
      <w:start w:val="1"/>
      <w:numFmt w:val="lowerRoman"/>
      <w:lvlText w:val="%3."/>
      <w:lvlJc w:val="right"/>
      <w:pPr>
        <w:ind w:left="2141" w:hanging="180"/>
      </w:pPr>
    </w:lvl>
    <w:lvl w:ilvl="3" w:tplc="0809000F" w:tentative="1">
      <w:start w:val="1"/>
      <w:numFmt w:val="decimal"/>
      <w:lvlText w:val="%4."/>
      <w:lvlJc w:val="left"/>
      <w:pPr>
        <w:ind w:left="2861" w:hanging="360"/>
      </w:pPr>
    </w:lvl>
    <w:lvl w:ilvl="4" w:tplc="08090019" w:tentative="1">
      <w:start w:val="1"/>
      <w:numFmt w:val="lowerLetter"/>
      <w:lvlText w:val="%5."/>
      <w:lvlJc w:val="left"/>
      <w:pPr>
        <w:ind w:left="3581" w:hanging="360"/>
      </w:pPr>
    </w:lvl>
    <w:lvl w:ilvl="5" w:tplc="0809001B" w:tentative="1">
      <w:start w:val="1"/>
      <w:numFmt w:val="lowerRoman"/>
      <w:lvlText w:val="%6."/>
      <w:lvlJc w:val="right"/>
      <w:pPr>
        <w:ind w:left="4301" w:hanging="180"/>
      </w:pPr>
    </w:lvl>
    <w:lvl w:ilvl="6" w:tplc="0809000F" w:tentative="1">
      <w:start w:val="1"/>
      <w:numFmt w:val="decimal"/>
      <w:lvlText w:val="%7."/>
      <w:lvlJc w:val="left"/>
      <w:pPr>
        <w:ind w:left="5021" w:hanging="360"/>
      </w:pPr>
    </w:lvl>
    <w:lvl w:ilvl="7" w:tplc="08090019" w:tentative="1">
      <w:start w:val="1"/>
      <w:numFmt w:val="lowerLetter"/>
      <w:lvlText w:val="%8."/>
      <w:lvlJc w:val="left"/>
      <w:pPr>
        <w:ind w:left="5741" w:hanging="360"/>
      </w:pPr>
    </w:lvl>
    <w:lvl w:ilvl="8" w:tplc="08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4" w15:restartNumberingAfterBreak="0">
    <w:nsid w:val="5EAC45E8"/>
    <w:multiLevelType w:val="hybridMultilevel"/>
    <w:tmpl w:val="E310862E"/>
    <w:lvl w:ilvl="0" w:tplc="ECA0714C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84A35"/>
    <w:multiLevelType w:val="multilevel"/>
    <w:tmpl w:val="3D30A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180A422"/>
    <w:multiLevelType w:val="hybridMultilevel"/>
    <w:tmpl w:val="BE1262FC"/>
    <w:lvl w:ilvl="0" w:tplc="B69645D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4AD4F4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90FA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DE7D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2A7C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9260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22F8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20FA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0C07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19678">
    <w:abstractNumId w:val="6"/>
  </w:num>
  <w:num w:numId="2" w16cid:durableId="1108310665">
    <w:abstractNumId w:val="4"/>
  </w:num>
  <w:num w:numId="3" w16cid:durableId="2010793125">
    <w:abstractNumId w:val="3"/>
  </w:num>
  <w:num w:numId="4" w16cid:durableId="466777703">
    <w:abstractNumId w:val="0"/>
  </w:num>
  <w:num w:numId="5" w16cid:durableId="477578628">
    <w:abstractNumId w:val="5"/>
  </w:num>
  <w:num w:numId="6" w16cid:durableId="705712704">
    <w:abstractNumId w:val="2"/>
  </w:num>
  <w:num w:numId="7" w16cid:durableId="4693994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cxNjAyMDU1NTFU0lEKTi0uzszPAykwrAUAlZSvISwAAAA="/>
  </w:docVars>
  <w:rsids>
    <w:rsidRoot w:val="00277E18"/>
    <w:rsid w:val="00005FF5"/>
    <w:rsid w:val="00010931"/>
    <w:rsid w:val="00010EAF"/>
    <w:rsid w:val="00021303"/>
    <w:rsid w:val="00030C6E"/>
    <w:rsid w:val="0004316F"/>
    <w:rsid w:val="00053725"/>
    <w:rsid w:val="00054558"/>
    <w:rsid w:val="00057C73"/>
    <w:rsid w:val="00092B0C"/>
    <w:rsid w:val="000D3044"/>
    <w:rsid w:val="000F077A"/>
    <w:rsid w:val="00103845"/>
    <w:rsid w:val="001062CD"/>
    <w:rsid w:val="00112FF2"/>
    <w:rsid w:val="001244C7"/>
    <w:rsid w:val="00133475"/>
    <w:rsid w:val="00142670"/>
    <w:rsid w:val="00147040"/>
    <w:rsid w:val="00150943"/>
    <w:rsid w:val="00173051"/>
    <w:rsid w:val="0018374F"/>
    <w:rsid w:val="00184CEE"/>
    <w:rsid w:val="00185157"/>
    <w:rsid w:val="001A4931"/>
    <w:rsid w:val="001A62A2"/>
    <w:rsid w:val="001B1E75"/>
    <w:rsid w:val="001D67EF"/>
    <w:rsid w:val="001D6C64"/>
    <w:rsid w:val="001E1ADF"/>
    <w:rsid w:val="001E2954"/>
    <w:rsid w:val="001F0B1C"/>
    <w:rsid w:val="001F6E9F"/>
    <w:rsid w:val="00222FD0"/>
    <w:rsid w:val="002579C4"/>
    <w:rsid w:val="002624CB"/>
    <w:rsid w:val="00264DBE"/>
    <w:rsid w:val="002658B2"/>
    <w:rsid w:val="00277E18"/>
    <w:rsid w:val="002C6C2C"/>
    <w:rsid w:val="002E4D80"/>
    <w:rsid w:val="002E534B"/>
    <w:rsid w:val="00312D74"/>
    <w:rsid w:val="003163FF"/>
    <w:rsid w:val="0031698A"/>
    <w:rsid w:val="00324F16"/>
    <w:rsid w:val="00326256"/>
    <w:rsid w:val="003334B4"/>
    <w:rsid w:val="00345C88"/>
    <w:rsid w:val="00355120"/>
    <w:rsid w:val="003661CD"/>
    <w:rsid w:val="003717AD"/>
    <w:rsid w:val="003907CA"/>
    <w:rsid w:val="003C10DE"/>
    <w:rsid w:val="003C4343"/>
    <w:rsid w:val="00411B43"/>
    <w:rsid w:val="004169A4"/>
    <w:rsid w:val="00444418"/>
    <w:rsid w:val="004464E1"/>
    <w:rsid w:val="00455F3D"/>
    <w:rsid w:val="00477845"/>
    <w:rsid w:val="00487AAA"/>
    <w:rsid w:val="00490E6B"/>
    <w:rsid w:val="00491B61"/>
    <w:rsid w:val="004B7160"/>
    <w:rsid w:val="004C7F52"/>
    <w:rsid w:val="004E40EB"/>
    <w:rsid w:val="004F0C0A"/>
    <w:rsid w:val="004F6F9C"/>
    <w:rsid w:val="004F7846"/>
    <w:rsid w:val="00506198"/>
    <w:rsid w:val="00511640"/>
    <w:rsid w:val="00522322"/>
    <w:rsid w:val="005224E3"/>
    <w:rsid w:val="00525F1D"/>
    <w:rsid w:val="00534A76"/>
    <w:rsid w:val="0053691D"/>
    <w:rsid w:val="00537211"/>
    <w:rsid w:val="00544E49"/>
    <w:rsid w:val="005459DB"/>
    <w:rsid w:val="005559C8"/>
    <w:rsid w:val="00555C9E"/>
    <w:rsid w:val="00566BF0"/>
    <w:rsid w:val="00585A43"/>
    <w:rsid w:val="00586C40"/>
    <w:rsid w:val="00587230"/>
    <w:rsid w:val="005921C8"/>
    <w:rsid w:val="005A0D2F"/>
    <w:rsid w:val="005B6AC0"/>
    <w:rsid w:val="005E2473"/>
    <w:rsid w:val="005E26BF"/>
    <w:rsid w:val="00625CDE"/>
    <w:rsid w:val="006273A5"/>
    <w:rsid w:val="00643C22"/>
    <w:rsid w:val="00650F3E"/>
    <w:rsid w:val="00653E28"/>
    <w:rsid w:val="00657D2A"/>
    <w:rsid w:val="006825F7"/>
    <w:rsid w:val="00697C1B"/>
    <w:rsid w:val="006C1940"/>
    <w:rsid w:val="006E693E"/>
    <w:rsid w:val="006F3847"/>
    <w:rsid w:val="0070234F"/>
    <w:rsid w:val="007024AC"/>
    <w:rsid w:val="007278A8"/>
    <w:rsid w:val="007305E2"/>
    <w:rsid w:val="00736A49"/>
    <w:rsid w:val="00743F2F"/>
    <w:rsid w:val="00752397"/>
    <w:rsid w:val="007706A1"/>
    <w:rsid w:val="0079780E"/>
    <w:rsid w:val="007A095F"/>
    <w:rsid w:val="007C398A"/>
    <w:rsid w:val="007D22ED"/>
    <w:rsid w:val="007D3216"/>
    <w:rsid w:val="007D33FE"/>
    <w:rsid w:val="007F2AFA"/>
    <w:rsid w:val="007F303A"/>
    <w:rsid w:val="007F4C18"/>
    <w:rsid w:val="00805D23"/>
    <w:rsid w:val="00816570"/>
    <w:rsid w:val="00816AEA"/>
    <w:rsid w:val="00822ED5"/>
    <w:rsid w:val="00831C2E"/>
    <w:rsid w:val="00836CFF"/>
    <w:rsid w:val="00845F0F"/>
    <w:rsid w:val="008610CE"/>
    <w:rsid w:val="00874A0E"/>
    <w:rsid w:val="00881EBA"/>
    <w:rsid w:val="008851B9"/>
    <w:rsid w:val="008A6CF1"/>
    <w:rsid w:val="008C3A0C"/>
    <w:rsid w:val="008C6A3F"/>
    <w:rsid w:val="008D1072"/>
    <w:rsid w:val="008E42EB"/>
    <w:rsid w:val="008F30CD"/>
    <w:rsid w:val="00920A3C"/>
    <w:rsid w:val="00937D69"/>
    <w:rsid w:val="0095526B"/>
    <w:rsid w:val="00960EF3"/>
    <w:rsid w:val="0096354F"/>
    <w:rsid w:val="00977B78"/>
    <w:rsid w:val="009B58C9"/>
    <w:rsid w:val="00A01020"/>
    <w:rsid w:val="00A02CA0"/>
    <w:rsid w:val="00A05931"/>
    <w:rsid w:val="00A1059D"/>
    <w:rsid w:val="00A30DCD"/>
    <w:rsid w:val="00A51258"/>
    <w:rsid w:val="00A5310F"/>
    <w:rsid w:val="00A6128E"/>
    <w:rsid w:val="00A6501E"/>
    <w:rsid w:val="00A6518D"/>
    <w:rsid w:val="00A66987"/>
    <w:rsid w:val="00A902BC"/>
    <w:rsid w:val="00AB1EBE"/>
    <w:rsid w:val="00AC7F5E"/>
    <w:rsid w:val="00AD3314"/>
    <w:rsid w:val="00AE10A5"/>
    <w:rsid w:val="00AE6451"/>
    <w:rsid w:val="00AE6E32"/>
    <w:rsid w:val="00AF2A88"/>
    <w:rsid w:val="00AF464A"/>
    <w:rsid w:val="00AF4D3E"/>
    <w:rsid w:val="00B0646A"/>
    <w:rsid w:val="00B204D5"/>
    <w:rsid w:val="00B2756D"/>
    <w:rsid w:val="00B31C31"/>
    <w:rsid w:val="00B35743"/>
    <w:rsid w:val="00B53EB7"/>
    <w:rsid w:val="00B61FF6"/>
    <w:rsid w:val="00B65DF7"/>
    <w:rsid w:val="00B86FE6"/>
    <w:rsid w:val="00B87537"/>
    <w:rsid w:val="00BA0B88"/>
    <w:rsid w:val="00BB3B88"/>
    <w:rsid w:val="00BC7A2F"/>
    <w:rsid w:val="00BD01F6"/>
    <w:rsid w:val="00BE3DCF"/>
    <w:rsid w:val="00BE680E"/>
    <w:rsid w:val="00BF3141"/>
    <w:rsid w:val="00BF596C"/>
    <w:rsid w:val="00BF637E"/>
    <w:rsid w:val="00C05A93"/>
    <w:rsid w:val="00C1242C"/>
    <w:rsid w:val="00C1464C"/>
    <w:rsid w:val="00C14CF7"/>
    <w:rsid w:val="00C164E7"/>
    <w:rsid w:val="00C17FA2"/>
    <w:rsid w:val="00C27E0F"/>
    <w:rsid w:val="00C41192"/>
    <w:rsid w:val="00C43EFA"/>
    <w:rsid w:val="00C459BF"/>
    <w:rsid w:val="00C4610B"/>
    <w:rsid w:val="00C639A1"/>
    <w:rsid w:val="00C6584A"/>
    <w:rsid w:val="00C809EC"/>
    <w:rsid w:val="00C86046"/>
    <w:rsid w:val="00CA19A1"/>
    <w:rsid w:val="00CA4E2E"/>
    <w:rsid w:val="00CB0CD2"/>
    <w:rsid w:val="00CB233A"/>
    <w:rsid w:val="00CB70CB"/>
    <w:rsid w:val="00CC29D8"/>
    <w:rsid w:val="00CD7328"/>
    <w:rsid w:val="00CE7DA1"/>
    <w:rsid w:val="00D04007"/>
    <w:rsid w:val="00D11BEE"/>
    <w:rsid w:val="00D1267B"/>
    <w:rsid w:val="00D30F30"/>
    <w:rsid w:val="00D322BF"/>
    <w:rsid w:val="00D33C67"/>
    <w:rsid w:val="00D56F49"/>
    <w:rsid w:val="00D7230E"/>
    <w:rsid w:val="00D93E7C"/>
    <w:rsid w:val="00DC124F"/>
    <w:rsid w:val="00DE2C0D"/>
    <w:rsid w:val="00DE7600"/>
    <w:rsid w:val="00E02AA6"/>
    <w:rsid w:val="00E11427"/>
    <w:rsid w:val="00E14DBE"/>
    <w:rsid w:val="00E161EA"/>
    <w:rsid w:val="00E21718"/>
    <w:rsid w:val="00E232E2"/>
    <w:rsid w:val="00E32D2E"/>
    <w:rsid w:val="00E3491A"/>
    <w:rsid w:val="00E35DFB"/>
    <w:rsid w:val="00E37A20"/>
    <w:rsid w:val="00E84635"/>
    <w:rsid w:val="00E901BF"/>
    <w:rsid w:val="00E95920"/>
    <w:rsid w:val="00EA324B"/>
    <w:rsid w:val="00EA5639"/>
    <w:rsid w:val="00EA7DD3"/>
    <w:rsid w:val="00EB7092"/>
    <w:rsid w:val="00EC25F6"/>
    <w:rsid w:val="00ED54E2"/>
    <w:rsid w:val="00EF682D"/>
    <w:rsid w:val="00F0197D"/>
    <w:rsid w:val="00F04198"/>
    <w:rsid w:val="00F3310F"/>
    <w:rsid w:val="00F43B40"/>
    <w:rsid w:val="00F51E14"/>
    <w:rsid w:val="00F6074B"/>
    <w:rsid w:val="00F6236D"/>
    <w:rsid w:val="00F80298"/>
    <w:rsid w:val="00F8442A"/>
    <w:rsid w:val="00F8571F"/>
    <w:rsid w:val="00F85BA1"/>
    <w:rsid w:val="00F915C8"/>
    <w:rsid w:val="00FA05A1"/>
    <w:rsid w:val="00FD3F67"/>
    <w:rsid w:val="00FD5415"/>
    <w:rsid w:val="00FF55A7"/>
    <w:rsid w:val="00FF7CE1"/>
    <w:rsid w:val="01CBBFA4"/>
    <w:rsid w:val="01CE457C"/>
    <w:rsid w:val="0307563B"/>
    <w:rsid w:val="03BA6F1F"/>
    <w:rsid w:val="0476F0FA"/>
    <w:rsid w:val="0519FCA3"/>
    <w:rsid w:val="05ACF2CE"/>
    <w:rsid w:val="08173F25"/>
    <w:rsid w:val="09685F17"/>
    <w:rsid w:val="09AC1BE3"/>
    <w:rsid w:val="0A67A733"/>
    <w:rsid w:val="0AA67046"/>
    <w:rsid w:val="0C5F987F"/>
    <w:rsid w:val="0C850EA1"/>
    <w:rsid w:val="0DA92DB9"/>
    <w:rsid w:val="0E86625C"/>
    <w:rsid w:val="0EC63925"/>
    <w:rsid w:val="0F749C45"/>
    <w:rsid w:val="0FA909B0"/>
    <w:rsid w:val="10248DBF"/>
    <w:rsid w:val="10BC73E8"/>
    <w:rsid w:val="11A2ABF1"/>
    <w:rsid w:val="11B1E613"/>
    <w:rsid w:val="12F66195"/>
    <w:rsid w:val="14B9CB3A"/>
    <w:rsid w:val="153B2552"/>
    <w:rsid w:val="1604F0EA"/>
    <w:rsid w:val="1679A8C8"/>
    <w:rsid w:val="16C71A98"/>
    <w:rsid w:val="1718D196"/>
    <w:rsid w:val="17453A23"/>
    <w:rsid w:val="19E12F86"/>
    <w:rsid w:val="1B24C1EB"/>
    <w:rsid w:val="1D0D9BA3"/>
    <w:rsid w:val="1D174415"/>
    <w:rsid w:val="1D469224"/>
    <w:rsid w:val="1ECE700D"/>
    <w:rsid w:val="20AE19D2"/>
    <w:rsid w:val="21B0129F"/>
    <w:rsid w:val="21C9B19C"/>
    <w:rsid w:val="2249EA33"/>
    <w:rsid w:val="24B5CDB8"/>
    <w:rsid w:val="24BDC516"/>
    <w:rsid w:val="25092D9D"/>
    <w:rsid w:val="26D13307"/>
    <w:rsid w:val="28B33F67"/>
    <w:rsid w:val="29D8A17B"/>
    <w:rsid w:val="29FC4CBA"/>
    <w:rsid w:val="29FF4609"/>
    <w:rsid w:val="2A3FA46D"/>
    <w:rsid w:val="2A8DA3F6"/>
    <w:rsid w:val="2CF17BC4"/>
    <w:rsid w:val="2D0B0385"/>
    <w:rsid w:val="2D1912A7"/>
    <w:rsid w:val="2D29B5D4"/>
    <w:rsid w:val="2E4130AF"/>
    <w:rsid w:val="2EABF6B4"/>
    <w:rsid w:val="2F06D7EB"/>
    <w:rsid w:val="339B1B38"/>
    <w:rsid w:val="36F14322"/>
    <w:rsid w:val="37150D78"/>
    <w:rsid w:val="3817035B"/>
    <w:rsid w:val="385B80D6"/>
    <w:rsid w:val="38A43914"/>
    <w:rsid w:val="38AE82DF"/>
    <w:rsid w:val="39F0CA4C"/>
    <w:rsid w:val="39FFFF37"/>
    <w:rsid w:val="3B8C9AAD"/>
    <w:rsid w:val="3B8D04C0"/>
    <w:rsid w:val="3BD24F52"/>
    <w:rsid w:val="3C3897E7"/>
    <w:rsid w:val="3C78701A"/>
    <w:rsid w:val="3D286B0E"/>
    <w:rsid w:val="3EC43B6F"/>
    <w:rsid w:val="3FD190D2"/>
    <w:rsid w:val="40600BD0"/>
    <w:rsid w:val="4153E768"/>
    <w:rsid w:val="415F45ED"/>
    <w:rsid w:val="445BB2A4"/>
    <w:rsid w:val="4496E6AF"/>
    <w:rsid w:val="4519B105"/>
    <w:rsid w:val="4532B2AA"/>
    <w:rsid w:val="47EEEECC"/>
    <w:rsid w:val="4901FD84"/>
    <w:rsid w:val="4C0A040C"/>
    <w:rsid w:val="4C99CBF0"/>
    <w:rsid w:val="4CE02D35"/>
    <w:rsid w:val="4FB4F9CF"/>
    <w:rsid w:val="5014156D"/>
    <w:rsid w:val="51606E3A"/>
    <w:rsid w:val="51C4546E"/>
    <w:rsid w:val="51CA9738"/>
    <w:rsid w:val="51D30D4C"/>
    <w:rsid w:val="51EAAD8B"/>
    <w:rsid w:val="52BB485E"/>
    <w:rsid w:val="5320DFC4"/>
    <w:rsid w:val="536EDDAD"/>
    <w:rsid w:val="57A2BF5D"/>
    <w:rsid w:val="5AB979AE"/>
    <w:rsid w:val="5AF484A3"/>
    <w:rsid w:val="5B1A24DC"/>
    <w:rsid w:val="5C743B49"/>
    <w:rsid w:val="5D6BED37"/>
    <w:rsid w:val="5F2CF5EF"/>
    <w:rsid w:val="5F66ACB6"/>
    <w:rsid w:val="6130E4F0"/>
    <w:rsid w:val="6154404A"/>
    <w:rsid w:val="62CCB551"/>
    <w:rsid w:val="62D43CA7"/>
    <w:rsid w:val="63433C43"/>
    <w:rsid w:val="63DC1491"/>
    <w:rsid w:val="649C012A"/>
    <w:rsid w:val="64A27E88"/>
    <w:rsid w:val="69328927"/>
    <w:rsid w:val="6A4A7B74"/>
    <w:rsid w:val="6E34362B"/>
    <w:rsid w:val="6FD9EC50"/>
    <w:rsid w:val="6FE92EE9"/>
    <w:rsid w:val="70227331"/>
    <w:rsid w:val="71A1AA92"/>
    <w:rsid w:val="71EA95A5"/>
    <w:rsid w:val="73A97C96"/>
    <w:rsid w:val="773AAD71"/>
    <w:rsid w:val="77A1D4DA"/>
    <w:rsid w:val="79008C19"/>
    <w:rsid w:val="790DBB28"/>
    <w:rsid w:val="795DF7D4"/>
    <w:rsid w:val="7984C60D"/>
    <w:rsid w:val="7A26AABD"/>
    <w:rsid w:val="7C650585"/>
    <w:rsid w:val="7D31E97C"/>
    <w:rsid w:val="7D6455F7"/>
    <w:rsid w:val="7D971BE8"/>
    <w:rsid w:val="7EB6D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5E5F0"/>
  <w15:chartTrackingRefBased/>
  <w15:docId w15:val="{7C1B4882-3424-452F-B8FA-D12580B33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19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1940"/>
    <w:pPr>
      <w:ind w:left="720"/>
      <w:contextualSpacing/>
    </w:pPr>
  </w:style>
  <w:style w:type="table" w:styleId="TableGrid">
    <w:name w:val="Table Grid"/>
    <w:basedOn w:val="TableNormal"/>
    <w:uiPriority w:val="39"/>
    <w:rsid w:val="00277E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7E0F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7E0F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11640"/>
    <w:rPr>
      <w:color w:val="FFFF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01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.jotform.com/232432029872354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m.jotform.com/23242437662335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tibullying@diana-award.org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diana-award.org.uk/our-programmes-and-initiatives/anti-bullying-post-training-support/earn-your-badge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hyperlink" Target="https://wetransfer.com/" TargetMode="External"/></Relationships>
</file>

<file path=word/theme/theme1.xml><?xml version="1.0" encoding="utf-8"?>
<a:theme xmlns:a="http://schemas.openxmlformats.org/drawingml/2006/main" name="Diana Award - Word theme">
  <a:themeElements>
    <a:clrScheme name="Diana Award">
      <a:dk1>
        <a:srgbClr val="1A183A"/>
      </a:dk1>
      <a:lt1>
        <a:sysClr val="window" lastClr="FFFFFF"/>
      </a:lt1>
      <a:dk2>
        <a:srgbClr val="49C1EF"/>
      </a:dk2>
      <a:lt2>
        <a:srgbClr val="FFFFFF"/>
      </a:lt2>
      <a:accent1>
        <a:srgbClr val="42B59D"/>
      </a:accent1>
      <a:accent2>
        <a:srgbClr val="F3B43F"/>
      </a:accent2>
      <a:accent3>
        <a:srgbClr val="7F4997"/>
      </a:accent3>
      <a:accent4>
        <a:srgbClr val="C8AC52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Diana Awar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ABDEC73B8FA5419E17AD99251F8D8A" ma:contentTypeVersion="18" ma:contentTypeDescription="Create a new document." ma:contentTypeScope="" ma:versionID="976869a441dc2494596887519278399a">
  <xsd:schema xmlns:xsd="http://www.w3.org/2001/XMLSchema" xmlns:xs="http://www.w3.org/2001/XMLSchema" xmlns:p="http://schemas.microsoft.com/office/2006/metadata/properties" xmlns:ns2="f7aef879-f4be-48a9-a84c-5d82c80009ba" xmlns:ns3="abe83717-f2c7-430b-adfa-8e20cd931779" targetNamespace="http://schemas.microsoft.com/office/2006/metadata/properties" ma:root="true" ma:fieldsID="fe910cd2cd4cb6b3e0655891b33fd748" ns2:_="" ns3:_="">
    <xsd:import namespace="f7aef879-f4be-48a9-a84c-5d82c80009ba"/>
    <xsd:import namespace="abe83717-f2c7-430b-adfa-8e20cd9317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aef879-f4be-48a9-a84c-5d82c80009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5fca306-b28d-48ac-8229-5caa035728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e83717-f2c7-430b-adfa-8e20cd93177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db2f5-33f6-4dd1-872f-1c05f38b52b0}" ma:internalName="TaxCatchAll" ma:showField="CatchAllData" ma:web="abe83717-f2c7-430b-adfa-8e20cd931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7aef879-f4be-48a9-a84c-5d82c80009ba">
      <Terms xmlns="http://schemas.microsoft.com/office/infopath/2007/PartnerControls"/>
    </lcf76f155ced4ddcb4097134ff3c332f>
    <TaxCatchAll xmlns="abe83717-f2c7-430b-adfa-8e20cd931779" xsi:nil="true"/>
  </documentManagement>
</p:properties>
</file>

<file path=customXml/itemProps1.xml><?xml version="1.0" encoding="utf-8"?>
<ds:datastoreItem xmlns:ds="http://schemas.openxmlformats.org/officeDocument/2006/customXml" ds:itemID="{2E211EFE-2247-4365-991E-FD66AD4282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CAC807-F2E8-4C38-B159-16A20B53C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aef879-f4be-48a9-a84c-5d82c80009ba"/>
    <ds:schemaRef ds:uri="abe83717-f2c7-430b-adfa-8e20cd9317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4A9B02-679C-43CE-9011-D123FFC9CE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245868-905A-4B50-8F12-29F7A0762D7E}">
  <ds:schemaRefs>
    <ds:schemaRef ds:uri="http://schemas.microsoft.com/office/2006/metadata/properties"/>
    <ds:schemaRef ds:uri="http://schemas.microsoft.com/office/infopath/2007/PartnerControls"/>
    <ds:schemaRef ds:uri="f7aef879-f4be-48a9-a84c-5d82c80009ba"/>
    <ds:schemaRef ds:uri="abe83717-f2c7-430b-adfa-8e20cd9317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646</Words>
  <Characters>3688</Characters>
  <Application>Microsoft Office Word</Application>
  <DocSecurity>0</DocSecurity>
  <Lines>30</Lines>
  <Paragraphs>8</Paragraphs>
  <ScaleCrop>false</ScaleCrop>
  <Company>Microsoft</Company>
  <LinksUpToDate>false</LinksUpToDate>
  <CharactersWithSpaces>4326</CharactersWithSpaces>
  <SharedDoc>false</SharedDoc>
  <HLinks>
    <vt:vector size="30" baseType="variant">
      <vt:variant>
        <vt:i4>7471221</vt:i4>
      </vt:variant>
      <vt:variant>
        <vt:i4>12</vt:i4>
      </vt:variant>
      <vt:variant>
        <vt:i4>0</vt:i4>
      </vt:variant>
      <vt:variant>
        <vt:i4>5</vt:i4>
      </vt:variant>
      <vt:variant>
        <vt:lpwstr>https://wetransfer.com/</vt:lpwstr>
      </vt:variant>
      <vt:variant>
        <vt:lpwstr/>
      </vt:variant>
      <vt:variant>
        <vt:i4>720983</vt:i4>
      </vt:variant>
      <vt:variant>
        <vt:i4>9</vt:i4>
      </vt:variant>
      <vt:variant>
        <vt:i4>0</vt:i4>
      </vt:variant>
      <vt:variant>
        <vt:i4>5</vt:i4>
      </vt:variant>
      <vt:variant>
        <vt:lpwstr>https://form.jotform.com/232432029872354</vt:lpwstr>
      </vt:variant>
      <vt:variant>
        <vt:lpwstr/>
      </vt:variant>
      <vt:variant>
        <vt:i4>196699</vt:i4>
      </vt:variant>
      <vt:variant>
        <vt:i4>6</vt:i4>
      </vt:variant>
      <vt:variant>
        <vt:i4>0</vt:i4>
      </vt:variant>
      <vt:variant>
        <vt:i4>5</vt:i4>
      </vt:variant>
      <vt:variant>
        <vt:lpwstr>https://form.jotform.com/232424376623354</vt:lpwstr>
      </vt:variant>
      <vt:variant>
        <vt:lpwstr/>
      </vt:variant>
      <vt:variant>
        <vt:i4>1572903</vt:i4>
      </vt:variant>
      <vt:variant>
        <vt:i4>3</vt:i4>
      </vt:variant>
      <vt:variant>
        <vt:i4>0</vt:i4>
      </vt:variant>
      <vt:variant>
        <vt:i4>5</vt:i4>
      </vt:variant>
      <vt:variant>
        <vt:lpwstr>mailto:antibullying@diana-award.org.uk</vt:lpwstr>
      </vt:variant>
      <vt:variant>
        <vt:lpwstr/>
      </vt:variant>
      <vt:variant>
        <vt:i4>589840</vt:i4>
      </vt:variant>
      <vt:variant>
        <vt:i4>0</vt:i4>
      </vt:variant>
      <vt:variant>
        <vt:i4>0</vt:i4>
      </vt:variant>
      <vt:variant>
        <vt:i4>5</vt:i4>
      </vt:variant>
      <vt:variant>
        <vt:lpwstr>https://diana-award.org.uk/our-programmes-and-initiatives/anti-bullying-post-training-support/earn-your-badg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Bennett</dc:creator>
  <cp:keywords/>
  <dc:description/>
  <cp:lastModifiedBy>Kate Asquith</cp:lastModifiedBy>
  <cp:revision>80</cp:revision>
  <dcterms:created xsi:type="dcterms:W3CDTF">2024-09-03T02:13:00Z</dcterms:created>
  <dcterms:modified xsi:type="dcterms:W3CDTF">2024-10-08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ABDEC73B8FA5419E17AD99251F8D8A</vt:lpwstr>
  </property>
  <property fmtid="{D5CDD505-2E9C-101B-9397-08002B2CF9AE}" pid="3" name="Order">
    <vt:r8>595800</vt:r8>
  </property>
  <property fmtid="{D5CDD505-2E9C-101B-9397-08002B2CF9AE}" pid="4" name="MediaServiceImageTags">
    <vt:lpwstr/>
  </property>
</Properties>
</file>